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F5E1A8F" w:rsidR="003066FC" w:rsidRPr="003217FB" w:rsidRDefault="001F2052" w:rsidP="001F2052">
      <w:pPr>
        <w:spacing w:after="0"/>
        <w:rPr>
          <w:sz w:val="22"/>
        </w:rPr>
      </w:pPr>
      <w:bookmarkStart w:id="0" w:name="_GoBack"/>
      <w:bookmarkEnd w:id="0"/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>CS550</w:t>
      </w:r>
    </w:p>
    <w:p w14:paraId="6DD8DEDC" w14:textId="51A041D6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 xml:space="preserve">Programming Assignment </w:t>
      </w:r>
      <w:r w:rsidR="00132B8A">
        <w:rPr>
          <w:sz w:val="22"/>
        </w:rPr>
        <w:t>3</w:t>
      </w:r>
    </w:p>
    <w:p w14:paraId="24605D42" w14:textId="77777777" w:rsidR="00090611" w:rsidRPr="003217FB" w:rsidRDefault="00090611" w:rsidP="00090611">
      <w:pPr>
        <w:pStyle w:val="Title"/>
        <w:rPr>
          <w:sz w:val="22"/>
          <w:szCs w:val="24"/>
        </w:rPr>
      </w:pPr>
    </w:p>
    <w:p w14:paraId="217CFCD1" w14:textId="0CF41019" w:rsidR="00BF35E0" w:rsidRDefault="002961CD" w:rsidP="00DE503E">
      <w:pPr>
        <w:pStyle w:val="Title"/>
        <w:rPr>
          <w:sz w:val="48"/>
        </w:rPr>
      </w:pPr>
      <w:r w:rsidRPr="00CA7E1A">
        <w:rPr>
          <w:sz w:val="44"/>
        </w:rPr>
        <w:t>Verification</w:t>
      </w:r>
    </w:p>
    <w:p w14:paraId="0A1A34C6" w14:textId="235868EF" w:rsidR="00B76DC9" w:rsidRPr="00B76DC9" w:rsidRDefault="00CA7E1A" w:rsidP="00B76DC9">
      <w:pPr>
        <w:pStyle w:val="Heading1"/>
      </w:pPr>
      <w:r>
        <w:t>System Testing</w:t>
      </w:r>
    </w:p>
    <w:tbl>
      <w:tblPr>
        <w:tblStyle w:val="GridTable4-Accent1"/>
        <w:tblW w:w="10080" w:type="dxa"/>
        <w:tblLayout w:type="fixed"/>
        <w:tblLook w:val="04A0" w:firstRow="1" w:lastRow="0" w:firstColumn="1" w:lastColumn="0" w:noHBand="0" w:noVBand="1"/>
      </w:tblPr>
      <w:tblGrid>
        <w:gridCol w:w="2335"/>
        <w:gridCol w:w="2712"/>
        <w:gridCol w:w="1698"/>
        <w:gridCol w:w="2520"/>
        <w:gridCol w:w="815"/>
      </w:tblGrid>
      <w:tr w:rsidR="00103769" w14:paraId="479003A7" w14:textId="77777777" w:rsidTr="00082B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F17533C" w14:textId="3E6C9897" w:rsidR="00067B82" w:rsidRPr="00F11150" w:rsidRDefault="00067B82" w:rsidP="00F11150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712" w:type="dxa"/>
            <w:vAlign w:val="center"/>
          </w:tcPr>
          <w:p w14:paraId="1CE11797" w14:textId="2268B07A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698" w:type="dxa"/>
            <w:vAlign w:val="center"/>
          </w:tcPr>
          <w:p w14:paraId="0252B9D3" w14:textId="2019685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520" w:type="dxa"/>
            <w:vAlign w:val="center"/>
          </w:tcPr>
          <w:p w14:paraId="3AAF8F72" w14:textId="592A15F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815" w:type="dxa"/>
            <w:vAlign w:val="center"/>
          </w:tcPr>
          <w:p w14:paraId="7C1EE04E" w14:textId="3629C8E5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DE503E" w14:paraId="7104DBC6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805CDB7" w14:textId="38529F1E" w:rsidR="00DE503E" w:rsidRDefault="00D7719A" w:rsidP="00895066">
            <w:pPr>
              <w:rPr>
                <w:sz w:val="22"/>
              </w:rPr>
            </w:pPr>
            <w:r>
              <w:rPr>
                <w:sz w:val="22"/>
              </w:rPr>
              <w:t>read config</w:t>
            </w:r>
            <w:r w:rsidR="001976B6">
              <w:rPr>
                <w:sz w:val="22"/>
              </w:rPr>
              <w:t>uration file</w:t>
            </w:r>
          </w:p>
        </w:tc>
        <w:tc>
          <w:tcPr>
            <w:tcW w:w="2712" w:type="dxa"/>
            <w:vAlign w:val="center"/>
          </w:tcPr>
          <w:p w14:paraId="51B1B62D" w14:textId="449F102F" w:rsidR="00DE503E" w:rsidRDefault="00D7719A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>
              <w:rPr>
                <w:sz w:val="22"/>
              </w:rPr>
              <w:t>super_peer</w:t>
            </w:r>
            <w:proofErr w:type="spellEnd"/>
            <w:r>
              <w:rPr>
                <w:sz w:val="22"/>
              </w:rPr>
              <w:t xml:space="preserve"> 0 ../config/</w:t>
            </w:r>
            <w:proofErr w:type="spellStart"/>
            <w:r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>’</w:t>
            </w:r>
          </w:p>
        </w:tc>
        <w:tc>
          <w:tcPr>
            <w:tcW w:w="1698" w:type="dxa"/>
            <w:vAlign w:val="center"/>
          </w:tcPr>
          <w:p w14:paraId="29A6CE3E" w14:textId="2254A4F2" w:rsidR="00DE503E" w:rsidRDefault="00D7719A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</w:t>
            </w:r>
          </w:p>
        </w:tc>
        <w:tc>
          <w:tcPr>
            <w:tcW w:w="2520" w:type="dxa"/>
            <w:vAlign w:val="center"/>
          </w:tcPr>
          <w:p w14:paraId="7F42D798" w14:textId="7FA5BBD6" w:rsidR="00DE503E" w:rsidRDefault="00DB59C1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 is started on correct port and knows its neighbors</w:t>
            </w:r>
          </w:p>
        </w:tc>
        <w:tc>
          <w:tcPr>
            <w:tcW w:w="815" w:type="dxa"/>
            <w:vAlign w:val="center"/>
          </w:tcPr>
          <w:p w14:paraId="4255CF77" w14:textId="24489030" w:rsidR="00DE503E" w:rsidRDefault="00D7719A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CFFDD66" w14:textId="77777777" w:rsidTr="00082B47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6EB5EFB" w14:textId="2086C979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AF4213">
              <w:rPr>
                <w:sz w:val="22"/>
              </w:rPr>
              <w:t>peer</w:t>
            </w:r>
          </w:p>
        </w:tc>
        <w:tc>
          <w:tcPr>
            <w:tcW w:w="2712" w:type="dxa"/>
            <w:vAlign w:val="center"/>
          </w:tcPr>
          <w:p w14:paraId="57AA2BEA" w14:textId="2113AF49" w:rsidR="0027309C" w:rsidRDefault="00644192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113964">
              <w:rPr>
                <w:sz w:val="22"/>
              </w:rPr>
              <w:t xml:space="preserve">run </w:t>
            </w:r>
            <w:proofErr w:type="gramStart"/>
            <w:r w:rsidR="00CA709C">
              <w:rPr>
                <w:sz w:val="22"/>
              </w:rPr>
              <w:t>‘</w:t>
            </w:r>
            <w:r w:rsidR="00C72BCF">
              <w:rPr>
                <w:sz w:val="22"/>
              </w:rPr>
              <w:t>./</w:t>
            </w:r>
            <w:proofErr w:type="spellStart"/>
            <w:proofErr w:type="gramEnd"/>
            <w:r w:rsidR="00AF4213">
              <w:rPr>
                <w:sz w:val="22"/>
              </w:rPr>
              <w:t>super_peer</w:t>
            </w:r>
            <w:proofErr w:type="spellEnd"/>
            <w:r w:rsidR="00C77FCF">
              <w:rPr>
                <w:sz w:val="22"/>
              </w:rPr>
              <w:t xml:space="preserve"> 0</w:t>
            </w:r>
            <w:r w:rsidR="00BF2484">
              <w:rPr>
                <w:sz w:val="22"/>
              </w:rPr>
              <w:t xml:space="preserve"> ../config/</w:t>
            </w:r>
            <w:proofErr w:type="spellStart"/>
            <w:r w:rsidR="00BF2484">
              <w:rPr>
                <w:sz w:val="22"/>
              </w:rPr>
              <w:t>ata.cfg</w:t>
            </w:r>
            <w:proofErr w:type="spellEnd"/>
            <w:r w:rsidR="00CA709C">
              <w:rPr>
                <w:sz w:val="22"/>
              </w:rPr>
              <w:t>’</w:t>
            </w:r>
          </w:p>
          <w:p w14:paraId="0EA789B2" w14:textId="60D9A7B9" w:rsidR="00C72BCF" w:rsidRPr="00644192" w:rsidRDefault="00C72BCF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CA709C">
              <w:rPr>
                <w:sz w:val="22"/>
              </w:rPr>
              <w:t>run ‘</w:t>
            </w:r>
            <w:proofErr w:type="spellStart"/>
            <w:r w:rsidR="00671124" w:rsidRPr="00671124">
              <w:rPr>
                <w:sz w:val="22"/>
              </w:rPr>
              <w:t>lsof</w:t>
            </w:r>
            <w:proofErr w:type="spellEnd"/>
            <w:r w:rsidR="00671124" w:rsidRPr="00671124">
              <w:rPr>
                <w:sz w:val="22"/>
              </w:rPr>
              <w:t xml:space="preserve"> -</w:t>
            </w:r>
            <w:proofErr w:type="spellStart"/>
            <w:r w:rsidR="00671124" w:rsidRPr="00671124">
              <w:rPr>
                <w:sz w:val="22"/>
              </w:rPr>
              <w:t>i</w:t>
            </w:r>
            <w:proofErr w:type="spellEnd"/>
            <w:r w:rsidR="00671124" w:rsidRPr="00671124">
              <w:rPr>
                <w:sz w:val="22"/>
              </w:rPr>
              <w:t xml:space="preserve"> :</w:t>
            </w:r>
            <w:r w:rsidR="002E413E">
              <w:rPr>
                <w:sz w:val="22"/>
              </w:rPr>
              <w:t>55000</w:t>
            </w:r>
            <w:r w:rsidR="00CA709C">
              <w:rPr>
                <w:sz w:val="22"/>
              </w:rPr>
              <w:t>’</w:t>
            </w:r>
            <w:r w:rsidR="00D008D2">
              <w:rPr>
                <w:sz w:val="22"/>
              </w:rPr>
              <w:t xml:space="preserve"> </w:t>
            </w:r>
            <w:r w:rsidR="00D85D2B">
              <w:rPr>
                <w:sz w:val="22"/>
              </w:rPr>
              <w:t>in Linux shell</w:t>
            </w:r>
          </w:p>
        </w:tc>
        <w:tc>
          <w:tcPr>
            <w:tcW w:w="1698" w:type="dxa"/>
            <w:vAlign w:val="center"/>
          </w:tcPr>
          <w:p w14:paraId="4C5A2238" w14:textId="42A1ACB0" w:rsidR="0027309C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</w:t>
            </w:r>
            <w:r w:rsidR="000E18CA">
              <w:rPr>
                <w:sz w:val="22"/>
              </w:rPr>
              <w:t xml:space="preserve"> file</w:t>
            </w:r>
          </w:p>
        </w:tc>
        <w:tc>
          <w:tcPr>
            <w:tcW w:w="2520" w:type="dxa"/>
            <w:vAlign w:val="center"/>
          </w:tcPr>
          <w:p w14:paraId="38DF8CCB" w14:textId="0705490A" w:rsidR="0027309C" w:rsidRPr="003E4B3B" w:rsidRDefault="003618E3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C72BCF">
              <w:rPr>
                <w:sz w:val="22"/>
              </w:rPr>
              <w:t xml:space="preserve"> listening on port </w:t>
            </w:r>
            <w:r w:rsidR="00D501C6">
              <w:rPr>
                <w:sz w:val="22"/>
              </w:rPr>
              <w:t>55000</w:t>
            </w:r>
          </w:p>
        </w:tc>
        <w:tc>
          <w:tcPr>
            <w:tcW w:w="815" w:type="dxa"/>
            <w:vAlign w:val="center"/>
          </w:tcPr>
          <w:p w14:paraId="73292867" w14:textId="27C99B31" w:rsidR="0027309C" w:rsidRPr="003E4B3B" w:rsidRDefault="00C72BCF" w:rsidP="008950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2164F" w14:paraId="1735264C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5A5F39F" w14:textId="75043961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BE1A9B">
              <w:rPr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16F1E018" w14:textId="14088249" w:rsidR="0027309C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B1596F">
              <w:rPr>
                <w:sz w:val="22"/>
              </w:rPr>
              <w:t>leaf_node</w:t>
            </w:r>
            <w:proofErr w:type="spellEnd"/>
            <w:r w:rsidR="00B1596F">
              <w:rPr>
                <w:sz w:val="22"/>
              </w:rPr>
              <w:t xml:space="preserve"> 0 ../config/</w:t>
            </w:r>
            <w:proofErr w:type="spellStart"/>
            <w:r w:rsidR="00B1596F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B1596F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B1596F">
              <w:rPr>
                <w:sz w:val="22"/>
              </w:rPr>
              <w:t>n</w:t>
            </w:r>
            <w:r w:rsidR="003C14DE">
              <w:rPr>
                <w:sz w:val="22"/>
              </w:rPr>
              <w:t>0</w:t>
            </w:r>
            <w:r w:rsidR="0018681B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0A7FE385" w14:textId="1A81F016" w:rsidR="00054350" w:rsidRPr="003E4B3B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054350">
              <w:rPr>
                <w:sz w:val="22"/>
              </w:rPr>
              <w:t>‘l’ into cli</w:t>
            </w:r>
          </w:p>
        </w:tc>
        <w:tc>
          <w:tcPr>
            <w:tcW w:w="1698" w:type="dxa"/>
            <w:vAlign w:val="center"/>
          </w:tcPr>
          <w:p w14:paraId="6748271A" w14:textId="5DC7A82B" w:rsidR="0027309C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054350">
              <w:rPr>
                <w:sz w:val="22"/>
              </w:rPr>
              <w:t>files in ‘</w:t>
            </w:r>
            <w:r w:rsidR="003C14DE">
              <w:rPr>
                <w:sz w:val="22"/>
              </w:rPr>
              <w:t>nodes</w:t>
            </w:r>
            <w:r w:rsidR="00054350">
              <w:rPr>
                <w:sz w:val="22"/>
              </w:rPr>
              <w:t>/</w:t>
            </w:r>
            <w:r w:rsidR="003C14DE">
              <w:rPr>
                <w:sz w:val="22"/>
              </w:rPr>
              <w:t>n0</w:t>
            </w:r>
            <w:r w:rsidR="00054350">
              <w:rPr>
                <w:sz w:val="22"/>
              </w:rPr>
              <w:t>/’</w:t>
            </w:r>
          </w:p>
        </w:tc>
        <w:tc>
          <w:tcPr>
            <w:tcW w:w="2520" w:type="dxa"/>
            <w:vAlign w:val="center"/>
          </w:tcPr>
          <w:p w14:paraId="5610FCB7" w14:textId="70CFC239" w:rsidR="0027309C" w:rsidRPr="003E4B3B" w:rsidRDefault="003C14DE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E17EC">
              <w:rPr>
                <w:sz w:val="22"/>
              </w:rPr>
              <w:t xml:space="preserve"> lists all files in ‘</w:t>
            </w:r>
            <w:r>
              <w:rPr>
                <w:sz w:val="22"/>
              </w:rPr>
              <w:t>nodes</w:t>
            </w:r>
            <w:r w:rsidR="00FE17EC">
              <w:rPr>
                <w:sz w:val="22"/>
              </w:rPr>
              <w:t>/</w:t>
            </w:r>
            <w:r>
              <w:rPr>
                <w:sz w:val="22"/>
              </w:rPr>
              <w:t>n0</w:t>
            </w:r>
            <w:r w:rsidR="00221C3B">
              <w:rPr>
                <w:sz w:val="22"/>
              </w:rPr>
              <w:t>/</w:t>
            </w:r>
            <w:r w:rsidR="00FE17EC">
              <w:rPr>
                <w:sz w:val="22"/>
              </w:rPr>
              <w:t>’</w:t>
            </w:r>
          </w:p>
        </w:tc>
        <w:tc>
          <w:tcPr>
            <w:tcW w:w="815" w:type="dxa"/>
            <w:vAlign w:val="center"/>
          </w:tcPr>
          <w:p w14:paraId="64BBE460" w14:textId="6391BBB4" w:rsidR="0027309C" w:rsidRPr="003E4B3B" w:rsidRDefault="00FE17EC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5C9D06E0" w14:textId="77777777" w:rsidTr="00082B47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B4DD6E2" w14:textId="50CBE101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>existing file search</w:t>
            </w:r>
          </w:p>
        </w:tc>
        <w:tc>
          <w:tcPr>
            <w:tcW w:w="2712" w:type="dxa"/>
            <w:vAlign w:val="center"/>
          </w:tcPr>
          <w:p w14:paraId="46C93FBF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4394683" w14:textId="65DCE122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6452E216" w14:textId="623C3987" w:rsidR="00FF4B53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5AB83F4E" w14:textId="1E8522B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current </w:t>
            </w:r>
            <w:r w:rsidR="00B03BAA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a.txt’</w:t>
            </w:r>
          </w:p>
        </w:tc>
        <w:tc>
          <w:tcPr>
            <w:tcW w:w="815" w:type="dxa"/>
            <w:vAlign w:val="center"/>
          </w:tcPr>
          <w:p w14:paraId="696180F4" w14:textId="6527B69F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319B8468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50294FC" w14:textId="22C1E938" w:rsidR="00FF4B53" w:rsidRPr="003E4B3B" w:rsidRDefault="00FF4B53" w:rsidP="00FF4B53">
            <w:pPr>
              <w:rPr>
                <w:sz w:val="22"/>
              </w:rPr>
            </w:pPr>
            <w:r w:rsidRPr="003B4296">
              <w:rPr>
                <w:noProof/>
                <w:sz w:val="22"/>
              </w:rPr>
              <w:t>non</w:t>
            </w:r>
            <w:r w:rsidR="003B4296">
              <w:rPr>
                <w:noProof/>
                <w:sz w:val="22"/>
              </w:rPr>
              <w:t>-</w:t>
            </w:r>
            <w:r w:rsidRPr="003B4296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search</w:t>
            </w:r>
          </w:p>
        </w:tc>
        <w:tc>
          <w:tcPr>
            <w:tcW w:w="2712" w:type="dxa"/>
            <w:vAlign w:val="center"/>
          </w:tcPr>
          <w:p w14:paraId="2065E878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0F1A4E82" w14:textId="00FBDA98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7F428539" w14:textId="0478EE1B" w:rsidR="00FF4B53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35FDDE28" w14:textId="29961801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output stating file not found</w:t>
            </w:r>
          </w:p>
        </w:tc>
        <w:tc>
          <w:tcPr>
            <w:tcW w:w="815" w:type="dxa"/>
            <w:vAlign w:val="center"/>
          </w:tcPr>
          <w:p w14:paraId="67408782" w14:textId="7E23AA0A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24C999E" w14:textId="77777777" w:rsidTr="00082B47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7B0FC5A" w14:textId="1634E117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file download from </w:t>
            </w:r>
            <w:r w:rsidRPr="001D6CDB">
              <w:rPr>
                <w:noProof/>
                <w:sz w:val="22"/>
              </w:rPr>
              <w:t>current</w:t>
            </w:r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600C7514" w14:textId="5A18D08E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3BCDF917" w14:textId="0AB019B3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current id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67D9AC83" w14:textId="1659B943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29389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293894"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24BC1088" w14:textId="1D80704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no retrieval perform because the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is the current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815" w:type="dxa"/>
            <w:vAlign w:val="center"/>
          </w:tcPr>
          <w:p w14:paraId="5DD2FD4F" w14:textId="011E5B62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9F3078" w14:paraId="44CAA4C3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37B8E94" w14:textId="041D86A6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run 2 </w:t>
            </w:r>
            <w:r w:rsidR="0002423B">
              <w:rPr>
                <w:sz w:val="22"/>
              </w:rPr>
              <w:t>nodes</w:t>
            </w:r>
          </w:p>
        </w:tc>
        <w:tc>
          <w:tcPr>
            <w:tcW w:w="2712" w:type="dxa"/>
            <w:vAlign w:val="center"/>
          </w:tcPr>
          <w:p w14:paraId="02867746" w14:textId="7EB4E330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28F54DC5" w14:textId="5524EFE9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4619A399" w14:textId="02FE1A15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either cli</w:t>
            </w:r>
          </w:p>
        </w:tc>
        <w:tc>
          <w:tcPr>
            <w:tcW w:w="1698" w:type="dxa"/>
            <w:vAlign w:val="center"/>
          </w:tcPr>
          <w:p w14:paraId="2D72594B" w14:textId="2DE90020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60A60AA2" w14:textId="468D3BE1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5CF2D1D3" w14:textId="1E66DF78" w:rsidR="00FF4B53" w:rsidRPr="003E4B3B" w:rsidRDefault="00651622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F4B53">
              <w:rPr>
                <w:sz w:val="22"/>
              </w:rPr>
              <w:t xml:space="preserve"> lists all 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 and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815" w:type="dxa"/>
            <w:vAlign w:val="center"/>
          </w:tcPr>
          <w:p w14:paraId="6A6877D9" w14:textId="5331AA57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175DE0FD" w14:textId="77777777" w:rsidTr="00082B47">
        <w:trPr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217DE2E" w14:textId="2DA63552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 w:rsidR="00981A68">
              <w:rPr>
                <w:sz w:val="22"/>
              </w:rPr>
              <w:t xml:space="preserve"> in </w:t>
            </w:r>
            <w:r w:rsidR="00981A68" w:rsidRPr="001D6CDB">
              <w:rPr>
                <w:noProof/>
                <w:sz w:val="22"/>
              </w:rPr>
              <w:t>same</w:t>
            </w:r>
            <w:r w:rsidR="00981A68">
              <w:rPr>
                <w:sz w:val="22"/>
              </w:rPr>
              <w:t xml:space="preserve"> </w:t>
            </w:r>
            <w:r w:rsidR="00CF459F">
              <w:rPr>
                <w:sz w:val="22"/>
              </w:rPr>
              <w:t>peer</w:t>
            </w:r>
            <w:r w:rsidR="0002423B">
              <w:rPr>
                <w:sz w:val="22"/>
              </w:rPr>
              <w:t xml:space="preserve"> group</w:t>
            </w:r>
          </w:p>
        </w:tc>
        <w:tc>
          <w:tcPr>
            <w:tcW w:w="2712" w:type="dxa"/>
            <w:vAlign w:val="center"/>
          </w:tcPr>
          <w:p w14:paraId="56DD695C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8B37B54" w14:textId="447D8C7C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048CC46D" w14:textId="4EFCC37C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288F1F95" w14:textId="486162AD" w:rsidR="00FF4B53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15BB5758" w14:textId="083C166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815" w:type="dxa"/>
            <w:vAlign w:val="center"/>
          </w:tcPr>
          <w:p w14:paraId="4F1297FF" w14:textId="6CA94908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6245CFFB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ED2E0E8" w14:textId="08C80C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  <w:r w:rsidR="00CF459F">
              <w:rPr>
                <w:sz w:val="22"/>
              </w:rPr>
              <w:t xml:space="preserve"> in </w:t>
            </w:r>
            <w:r w:rsidR="00CF459F" w:rsidRPr="001D6CDB">
              <w:rPr>
                <w:noProof/>
                <w:sz w:val="22"/>
              </w:rPr>
              <w:t>same</w:t>
            </w:r>
            <w:r w:rsidR="00CF459F">
              <w:rPr>
                <w:sz w:val="22"/>
              </w:rPr>
              <w:t xml:space="preserve"> </w:t>
            </w:r>
            <w:r w:rsidR="003B1C78">
              <w:rPr>
                <w:sz w:val="22"/>
              </w:rPr>
              <w:t>peer group</w:t>
            </w:r>
          </w:p>
        </w:tc>
        <w:tc>
          <w:tcPr>
            <w:tcW w:w="2712" w:type="dxa"/>
            <w:vAlign w:val="center"/>
          </w:tcPr>
          <w:p w14:paraId="4BF851D4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B0AD522" w14:textId="1EC795C0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201CAB68" w14:textId="2BEDE35F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799F63AC" w14:textId="1F72F4FA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72BFB405" w14:textId="33634B7A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owning ‘j.txt’</w:t>
            </w:r>
          </w:p>
        </w:tc>
        <w:tc>
          <w:tcPr>
            <w:tcW w:w="815" w:type="dxa"/>
            <w:vAlign w:val="center"/>
          </w:tcPr>
          <w:p w14:paraId="3F6A0B71" w14:textId="52612FB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6EF7164" w14:textId="77777777" w:rsidTr="00082B47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D41DE31" w14:textId="715B00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1B1A16A3" w14:textId="6AE5CAB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108631BE" w14:textId="677E9D34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12F5E2CF" w14:textId="7D0C22B6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nter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A4E7497" w14:textId="3381C311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E0ACCFA" w14:textId="2EAF4057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7F669258" w14:textId="1664351A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)</w:t>
            </w:r>
            <w:r w:rsidR="00F606DA">
              <w:rPr>
                <w:sz w:val="22"/>
              </w:rPr>
              <w:t>, remote folder has ‘x.txt’</w:t>
            </w:r>
          </w:p>
        </w:tc>
        <w:tc>
          <w:tcPr>
            <w:tcW w:w="815" w:type="dxa"/>
            <w:vAlign w:val="center"/>
          </w:tcPr>
          <w:p w14:paraId="1D09402B" w14:textId="5AF377C1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7BDD3CE2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6A05105" w14:textId="2700221B" w:rsidR="00FF4B53" w:rsidRPr="003E4B3B" w:rsidRDefault="00FF4B53" w:rsidP="00FF4B53">
            <w:pPr>
              <w:rPr>
                <w:sz w:val="22"/>
              </w:rPr>
            </w:pPr>
            <w:r w:rsidRPr="001D6CDB">
              <w:rPr>
                <w:noProof/>
                <w:sz w:val="22"/>
              </w:rPr>
              <w:lastRenderedPageBreak/>
              <w:t>non</w:t>
            </w:r>
            <w:r w:rsidR="001D6CDB">
              <w:rPr>
                <w:noProof/>
                <w:sz w:val="22"/>
              </w:rPr>
              <w:t>-</w:t>
            </w:r>
            <w:r w:rsidRPr="001D6CDB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9E20F1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5BA5EDBF" w14:textId="2217706E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079EA1D1" w14:textId="5FD5D22D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6F50F6D8" w14:textId="725140A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7C637AC" w14:textId="2BBEC3CA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101AA7FE" w14:textId="1048152F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69AB87EC" w14:textId="46A0BB0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does not have </w:t>
            </w:r>
            <w:r w:rsidRPr="001D6CDB">
              <w:rPr>
                <w:noProof/>
                <w:sz w:val="22"/>
              </w:rPr>
              <w:t>file</w:t>
            </w:r>
          </w:p>
        </w:tc>
        <w:tc>
          <w:tcPr>
            <w:tcW w:w="815" w:type="dxa"/>
            <w:vAlign w:val="center"/>
          </w:tcPr>
          <w:p w14:paraId="748A61F7" w14:textId="3D54B32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2B1846EA" w14:textId="77777777" w:rsidTr="00082B47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154E71BA" w14:textId="011EA03A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>
              <w:rPr>
                <w:sz w:val="22"/>
              </w:rPr>
              <w:t xml:space="preserve">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</w:p>
        </w:tc>
        <w:tc>
          <w:tcPr>
            <w:tcW w:w="2712" w:type="dxa"/>
            <w:vAlign w:val="center"/>
          </w:tcPr>
          <w:p w14:paraId="519E6542" w14:textId="7A471369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449F7569" w14:textId="31BC75D8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7D6DA297" w14:textId="7586415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16F6425A" w14:textId="596A082A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20379A2" w14:textId="092B8674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0A5E2295" w14:textId="2665FA4D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new file with name ‘j-origin</w:t>
            </w:r>
            <w:proofErr w:type="gramStart"/>
            <w:r>
              <w:rPr>
                <w:sz w:val="22"/>
              </w:rPr>
              <w:t>-{</w:t>
            </w:r>
            <w:proofErr w:type="gramEnd"/>
            <w:r>
              <w:rPr>
                <w:sz w:val="22"/>
              </w:rPr>
              <w:t xml:space="preserve">oth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}.txt)</w:t>
            </w:r>
            <w:r w:rsidR="00F606DA">
              <w:rPr>
                <w:sz w:val="22"/>
              </w:rPr>
              <w:t>, remote folder has both files (with their respective names)</w:t>
            </w:r>
          </w:p>
        </w:tc>
        <w:tc>
          <w:tcPr>
            <w:tcW w:w="815" w:type="dxa"/>
            <w:vAlign w:val="center"/>
          </w:tcPr>
          <w:p w14:paraId="586162CD" w14:textId="408C0843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41C4F173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886D2F6" w14:textId="10311AA9" w:rsidR="00FF4B53" w:rsidRPr="003E4B3B" w:rsidRDefault="006E026D" w:rsidP="00FF4B53">
            <w:pPr>
              <w:rPr>
                <w:sz w:val="22"/>
              </w:rPr>
            </w:pPr>
            <w:r>
              <w:rPr>
                <w:sz w:val="22"/>
              </w:rPr>
              <w:t>f</w:t>
            </w:r>
            <w:r w:rsidR="00D960AD">
              <w:rPr>
                <w:sz w:val="22"/>
              </w:rPr>
              <w:t>ile</w:t>
            </w:r>
            <w:r w:rsidR="00DE6ACE">
              <w:rPr>
                <w:sz w:val="22"/>
              </w:rPr>
              <w:t xml:space="preserve"> search</w:t>
            </w:r>
            <w:r w:rsidR="00D960AD">
              <w:rPr>
                <w:sz w:val="22"/>
              </w:rPr>
              <w:t xml:space="preserve"> while other </w:t>
            </w:r>
            <w:r w:rsidR="00F42969">
              <w:rPr>
                <w:sz w:val="22"/>
              </w:rPr>
              <w:t>node</w:t>
            </w:r>
            <w:r w:rsidR="00D960AD">
              <w:rPr>
                <w:sz w:val="22"/>
              </w:rPr>
              <w:t xml:space="preserve"> </w:t>
            </w:r>
            <w:r w:rsidR="00517EC7">
              <w:rPr>
                <w:sz w:val="22"/>
              </w:rPr>
              <w:t>making sequential requests</w:t>
            </w:r>
          </w:p>
        </w:tc>
        <w:tc>
          <w:tcPr>
            <w:tcW w:w="2712" w:type="dxa"/>
            <w:vAlign w:val="center"/>
          </w:tcPr>
          <w:p w14:paraId="6790EDBF" w14:textId="1CB55C4D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script </w:t>
            </w:r>
            <w:r w:rsidR="00E116D5">
              <w:rPr>
                <w:sz w:val="22"/>
              </w:rPr>
              <w:t xml:space="preserve">that loops other </w:t>
            </w:r>
            <w:r w:rsidR="00F42969">
              <w:rPr>
                <w:sz w:val="22"/>
              </w:rPr>
              <w:t>node</w:t>
            </w:r>
            <w:r w:rsidR="00E116D5">
              <w:rPr>
                <w:sz w:val="22"/>
              </w:rPr>
              <w:t xml:space="preserve"> making search requests</w:t>
            </w:r>
          </w:p>
          <w:p w14:paraId="21B60E40" w14:textId="6E68CF42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E116D5">
              <w:rPr>
                <w:sz w:val="22"/>
              </w:rPr>
              <w:t>s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67582B8A" w14:textId="73C3EAA1" w:rsidR="00FF4B53" w:rsidRPr="003E4B3B" w:rsidRDefault="00E116D5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</w:t>
            </w:r>
            <w:r w:rsidR="00517EC7">
              <w:rPr>
                <w:sz w:val="22"/>
              </w:rPr>
              <w:t>. enter ‘</w:t>
            </w:r>
            <w:r w:rsidR="009275BF">
              <w:rPr>
                <w:sz w:val="22"/>
              </w:rPr>
              <w:t>x</w:t>
            </w:r>
            <w:r w:rsidR="00517EC7">
              <w:rPr>
                <w:sz w:val="22"/>
              </w:rPr>
              <w:t xml:space="preserve">.txt’ into </w:t>
            </w:r>
            <w:r w:rsidR="00517EC7"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21306BB8" w14:textId="38A8B8CD" w:rsidR="00E116D5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E116D5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E116D5">
              <w:rPr>
                <w:sz w:val="22"/>
              </w:rPr>
              <w:t>’,</w:t>
            </w:r>
          </w:p>
          <w:p w14:paraId="3C8B36DB" w14:textId="39C92767" w:rsidR="00FF4B53" w:rsidRPr="003E4B3B" w:rsidRDefault="00E116D5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520" w:type="dxa"/>
            <w:vAlign w:val="center"/>
          </w:tcPr>
          <w:p w14:paraId="43C454B6" w14:textId="1A20C4CE" w:rsidR="00FF4B53" w:rsidRPr="003E4B3B" w:rsidRDefault="00B06EB9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815" w:type="dxa"/>
            <w:vAlign w:val="center"/>
          </w:tcPr>
          <w:p w14:paraId="5DF2AC32" w14:textId="39E36DC8" w:rsidR="00FF4B53" w:rsidRPr="003E4B3B" w:rsidRDefault="00B06EB9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06EB9" w14:paraId="50C13147" w14:textId="77777777" w:rsidTr="00082B47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1467307" w14:textId="5F9C6AD5" w:rsidR="00B06EB9" w:rsidRPr="003E4B3B" w:rsidRDefault="003B225E" w:rsidP="00B06EB9">
            <w:pPr>
              <w:rPr>
                <w:sz w:val="22"/>
              </w:rPr>
            </w:pPr>
            <w:r>
              <w:rPr>
                <w:sz w:val="22"/>
              </w:rPr>
              <w:t>1</w:t>
            </w:r>
            <w:r w:rsidR="00682ACB">
              <w:rPr>
                <w:sz w:val="22"/>
              </w:rPr>
              <w:t>0</w:t>
            </w:r>
            <w:r w:rsidR="00F42969">
              <w:rPr>
                <w:sz w:val="22"/>
              </w:rPr>
              <w:t xml:space="preserve"> nodes </w:t>
            </w:r>
            <w:r w:rsidR="006E026D">
              <w:rPr>
                <w:sz w:val="22"/>
              </w:rPr>
              <w:t xml:space="preserve">all making </w:t>
            </w:r>
            <w:r w:rsidR="00F42969">
              <w:rPr>
                <w:sz w:val="22"/>
              </w:rPr>
              <w:t>200</w:t>
            </w:r>
            <w:r w:rsidR="006E026D">
              <w:rPr>
                <w:sz w:val="22"/>
              </w:rPr>
              <w:t xml:space="preserve"> sequential file search requests</w:t>
            </w:r>
            <w:r w:rsidR="00F42969">
              <w:rPr>
                <w:sz w:val="22"/>
              </w:rPr>
              <w:t xml:space="preserve"> across 10 peers</w:t>
            </w:r>
          </w:p>
        </w:tc>
        <w:tc>
          <w:tcPr>
            <w:tcW w:w="2712" w:type="dxa"/>
            <w:vAlign w:val="center"/>
          </w:tcPr>
          <w:p w14:paraId="16B7AC7C" w14:textId="0D06FC22" w:rsidR="00B06EB9" w:rsidRPr="003E4B3B" w:rsidRDefault="006E026D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D20FC8">
              <w:rPr>
                <w:sz w:val="22"/>
              </w:rPr>
              <w:t xml:space="preserve">run ‘python </w:t>
            </w:r>
            <w:r w:rsidR="00F42969">
              <w:rPr>
                <w:sz w:val="22"/>
              </w:rPr>
              <w:t>node</w:t>
            </w:r>
            <w:r w:rsidR="00D20FC8">
              <w:rPr>
                <w:sz w:val="22"/>
              </w:rPr>
              <w:t>_simulation.py 10’</w:t>
            </w:r>
          </w:p>
        </w:tc>
        <w:tc>
          <w:tcPr>
            <w:tcW w:w="1698" w:type="dxa"/>
            <w:vAlign w:val="center"/>
          </w:tcPr>
          <w:p w14:paraId="6037A0E0" w14:textId="5859602D" w:rsidR="009F3078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F3078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F3078">
              <w:rPr>
                <w:sz w:val="22"/>
              </w:rPr>
              <w:t>’,</w:t>
            </w:r>
          </w:p>
          <w:p w14:paraId="54CBBF94" w14:textId="77777777" w:rsidR="00B06EB9" w:rsidRDefault="009F3078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1F60DBD4" w14:textId="7B3D7C10" w:rsidR="009F3078" w:rsidRPr="003E4B3B" w:rsidRDefault="009F3078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F42969">
              <w:rPr>
                <w:sz w:val="22"/>
              </w:rPr>
              <w:t>n</w:t>
            </w:r>
            <w:r>
              <w:rPr>
                <w:sz w:val="22"/>
              </w:rPr>
              <w:t>1</w:t>
            </w:r>
            <w:r w:rsidR="00F42969">
              <w:rPr>
                <w:sz w:val="22"/>
              </w:rPr>
              <w:t>8</w:t>
            </w:r>
            <w:r>
              <w:rPr>
                <w:sz w:val="22"/>
              </w:rPr>
              <w:t>/’</w:t>
            </w:r>
          </w:p>
        </w:tc>
        <w:tc>
          <w:tcPr>
            <w:tcW w:w="2520" w:type="dxa"/>
            <w:vAlign w:val="center"/>
          </w:tcPr>
          <w:p w14:paraId="61DE1221" w14:textId="6FB58FFB" w:rsidR="00B06EB9" w:rsidRPr="003E4B3B" w:rsidRDefault="00C0271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logs showing </w:t>
            </w:r>
            <w:r w:rsidR="00F42969">
              <w:rPr>
                <w:sz w:val="22"/>
              </w:rPr>
              <w:t>200</w:t>
            </w:r>
            <w:r>
              <w:rPr>
                <w:sz w:val="22"/>
              </w:rPr>
              <w:t xml:space="preserve"> sequential </w:t>
            </w:r>
            <w:r w:rsidR="00585FD6">
              <w:rPr>
                <w:sz w:val="22"/>
              </w:rPr>
              <w:t>start/end search requests</w:t>
            </w:r>
            <w:r w:rsidR="00325C0F">
              <w:rPr>
                <w:sz w:val="22"/>
              </w:rPr>
              <w:t xml:space="preserve"> for each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815" w:type="dxa"/>
            <w:vAlign w:val="center"/>
          </w:tcPr>
          <w:p w14:paraId="1F6A6C15" w14:textId="6E3682C5" w:rsidR="00B06EB9" w:rsidRPr="003E4B3B" w:rsidRDefault="00D24946" w:rsidP="00B06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497677EA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15541F6" w14:textId="35D2FBA8" w:rsidR="00B06EB9" w:rsidRPr="003E4B3B" w:rsidRDefault="009E20F1" w:rsidP="00B06EB9">
            <w:pPr>
              <w:rPr>
                <w:sz w:val="22"/>
              </w:rPr>
            </w:pPr>
            <w:r>
              <w:rPr>
                <w:sz w:val="22"/>
              </w:rPr>
              <w:t>node</w:t>
            </w:r>
            <w:r w:rsidR="00D24946">
              <w:rPr>
                <w:sz w:val="22"/>
              </w:rPr>
              <w:t xml:space="preserve"> quitting network</w:t>
            </w:r>
          </w:p>
        </w:tc>
        <w:tc>
          <w:tcPr>
            <w:tcW w:w="2712" w:type="dxa"/>
            <w:vAlign w:val="center"/>
          </w:tcPr>
          <w:p w14:paraId="026237F1" w14:textId="77777777" w:rsidR="00B06EB9" w:rsidRDefault="00D24946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q’ into </w:t>
            </w:r>
            <w:r w:rsidRPr="001D6CDB">
              <w:rPr>
                <w:noProof/>
                <w:sz w:val="22"/>
              </w:rPr>
              <w:t>cli</w:t>
            </w:r>
          </w:p>
          <w:p w14:paraId="2ED038C9" w14:textId="5372A072" w:rsidR="00B7440E" w:rsidRPr="003E4B3B" w:rsidRDefault="00B7440E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9D1F4A">
              <w:rPr>
                <w:sz w:val="22"/>
              </w:rPr>
              <w:t xml:space="preserve">enter ‘l’ from </w:t>
            </w:r>
            <w:r w:rsidR="008A3DC9" w:rsidRPr="001D6CDB">
              <w:rPr>
                <w:noProof/>
                <w:sz w:val="22"/>
              </w:rPr>
              <w:t xml:space="preserve">other </w:t>
            </w:r>
            <w:r w:rsidR="003B7E30" w:rsidRPr="001D6CDB">
              <w:rPr>
                <w:noProof/>
                <w:sz w:val="22"/>
              </w:rPr>
              <w:t>node</w:t>
            </w:r>
          </w:p>
        </w:tc>
        <w:tc>
          <w:tcPr>
            <w:tcW w:w="1698" w:type="dxa"/>
            <w:vAlign w:val="center"/>
          </w:tcPr>
          <w:p w14:paraId="051F3643" w14:textId="41AA5517" w:rsidR="00B06EB9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3263D0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226BC">
              <w:rPr>
                <w:sz w:val="22"/>
              </w:rPr>
              <w:t xml:space="preserve">’, </w:t>
            </w:r>
            <w:r w:rsidR="009226BC" w:rsidRPr="001D6CDB">
              <w:rPr>
                <w:noProof/>
                <w:sz w:val="22"/>
              </w:rPr>
              <w:t xml:space="preserve">other </w:t>
            </w:r>
            <w:r w:rsidR="00D26EBC" w:rsidRPr="001D6CDB">
              <w:rPr>
                <w:noProof/>
                <w:sz w:val="22"/>
              </w:rPr>
              <w:t>node</w:t>
            </w:r>
            <w:r w:rsidR="009226BC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520" w:type="dxa"/>
            <w:vAlign w:val="center"/>
          </w:tcPr>
          <w:p w14:paraId="19716782" w14:textId="3765F964" w:rsidR="00B06EB9" w:rsidRPr="003E4B3B" w:rsidRDefault="00EF4CA6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325C0F">
              <w:rPr>
                <w:sz w:val="22"/>
              </w:rPr>
              <w:t xml:space="preserve"> showing disconnection and cleanup </w:t>
            </w:r>
            <w:r w:rsidR="00325C0F" w:rsidRPr="001D6CDB">
              <w:rPr>
                <w:noProof/>
                <w:sz w:val="22"/>
              </w:rPr>
              <w:t>message</w:t>
            </w:r>
            <w:r w:rsidR="00B7440E" w:rsidRPr="001D6CDB">
              <w:rPr>
                <w:noProof/>
                <w:sz w:val="22"/>
              </w:rPr>
              <w:t>,</w:t>
            </w:r>
            <w:r w:rsidR="00B7440E">
              <w:rPr>
                <w:sz w:val="22"/>
              </w:rPr>
              <w:t xml:space="preserve"> </w:t>
            </w:r>
            <w:r w:rsidR="00392165">
              <w:rPr>
                <w:sz w:val="22"/>
              </w:rPr>
              <w:t xml:space="preserve">lists </w:t>
            </w:r>
            <w:r w:rsidR="00A653D1">
              <w:rPr>
                <w:sz w:val="22"/>
              </w:rPr>
              <w:t xml:space="preserve">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AB79F8" w:rsidRPr="001D6CDB">
              <w:rPr>
                <w:noProof/>
                <w:sz w:val="22"/>
              </w:rPr>
              <w:t>node</w:t>
            </w:r>
            <w:r w:rsidR="005307CD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815" w:type="dxa"/>
            <w:vAlign w:val="center"/>
          </w:tcPr>
          <w:p w14:paraId="2E9C9E6D" w14:textId="745C5065" w:rsidR="00B06EB9" w:rsidRPr="003E4B3B" w:rsidRDefault="005B5CEF" w:rsidP="00B06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7EB35AFB" w14:textId="77777777" w:rsidTr="00082B47">
        <w:trPr>
          <w:trHeight w:val="1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712E355" w14:textId="5EDA8863" w:rsidR="00B7440E" w:rsidRPr="003E4B3B" w:rsidRDefault="00B7440E" w:rsidP="00B7440E">
            <w:pPr>
              <w:rPr>
                <w:sz w:val="22"/>
              </w:rPr>
            </w:pPr>
            <w:r>
              <w:rPr>
                <w:sz w:val="22"/>
              </w:rPr>
              <w:t xml:space="preserve">killed </w:t>
            </w:r>
            <w:r w:rsidR="009E20F1">
              <w:rPr>
                <w:sz w:val="22"/>
              </w:rPr>
              <w:t>node</w:t>
            </w:r>
            <w:r>
              <w:rPr>
                <w:sz w:val="22"/>
              </w:rPr>
              <w:t xml:space="preserve"> process</w:t>
            </w:r>
          </w:p>
        </w:tc>
        <w:tc>
          <w:tcPr>
            <w:tcW w:w="2712" w:type="dxa"/>
            <w:vAlign w:val="center"/>
          </w:tcPr>
          <w:p w14:paraId="1AA7F2E3" w14:textId="5A2D5458" w:rsidR="00B7440E" w:rsidRPr="003E4B3B" w:rsidRDefault="00B7440E" w:rsidP="00B744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^C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81DAFD7" w14:textId="02708BAE" w:rsidR="00B7440E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1018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10184">
              <w:rPr>
                <w:sz w:val="22"/>
              </w:rPr>
              <w:t xml:space="preserve">’, </w:t>
            </w:r>
            <w:r w:rsidR="00910184" w:rsidRPr="001D6CDB">
              <w:rPr>
                <w:noProof/>
                <w:sz w:val="22"/>
              </w:rPr>
              <w:t xml:space="preserve">other </w:t>
            </w:r>
            <w:r w:rsidR="005C0FAB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520" w:type="dxa"/>
            <w:vAlign w:val="center"/>
          </w:tcPr>
          <w:p w14:paraId="65EFA43B" w14:textId="5E1D3F7A" w:rsidR="00B7440E" w:rsidRPr="003E4B3B" w:rsidRDefault="004023DC" w:rsidP="00B744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B7440E">
              <w:rPr>
                <w:sz w:val="22"/>
              </w:rPr>
              <w:t xml:space="preserve"> showing disconnection and cleanup </w:t>
            </w:r>
            <w:r w:rsidR="00B7440E" w:rsidRPr="001D6CDB">
              <w:rPr>
                <w:noProof/>
                <w:sz w:val="22"/>
              </w:rPr>
              <w:t>message</w:t>
            </w:r>
            <w:r w:rsidR="00A653D1" w:rsidRPr="001D6CDB">
              <w:rPr>
                <w:noProof/>
                <w:sz w:val="22"/>
              </w:rPr>
              <w:t>,</w:t>
            </w:r>
            <w:r w:rsidR="00A653D1">
              <w:rPr>
                <w:sz w:val="22"/>
              </w:rPr>
              <w:t xml:space="preserve"> lists 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1C5136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815" w:type="dxa"/>
            <w:vAlign w:val="center"/>
          </w:tcPr>
          <w:p w14:paraId="357C5AC7" w14:textId="5E1DC171" w:rsidR="00B7440E" w:rsidRPr="003E4B3B" w:rsidRDefault="00B7440E" w:rsidP="00B744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528AD" w14:paraId="2ABB8A1B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F0A1389" w14:textId="495947E6" w:rsidR="006528AD" w:rsidRDefault="006528AD" w:rsidP="006528AD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>other node</w:t>
            </w:r>
            <w:r>
              <w:rPr>
                <w:sz w:val="22"/>
              </w:rPr>
              <w:t xml:space="preserve"> in </w:t>
            </w:r>
            <w:r w:rsidRPr="001D6CDB">
              <w:rPr>
                <w:noProof/>
                <w:sz w:val="22"/>
              </w:rPr>
              <w:t>different</w:t>
            </w:r>
            <w:r>
              <w:rPr>
                <w:sz w:val="22"/>
              </w:rPr>
              <w:t xml:space="preserve"> peer group</w:t>
            </w:r>
          </w:p>
        </w:tc>
        <w:tc>
          <w:tcPr>
            <w:tcW w:w="2712" w:type="dxa"/>
            <w:vAlign w:val="center"/>
          </w:tcPr>
          <w:p w14:paraId="3739BF76" w14:textId="77777777" w:rsidR="006528AD" w:rsidRDefault="006528AD" w:rsidP="00652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09C624F" w14:textId="3D72EAE2" w:rsidR="006528AD" w:rsidRDefault="006528AD" w:rsidP="00652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k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7CA9B1D8" w14:textId="505DA8DE" w:rsidR="006528AD" w:rsidRDefault="006528AD" w:rsidP="00652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</w:t>
            </w:r>
            <w:r w:rsidR="0054015A">
              <w:rPr>
                <w:sz w:val="22"/>
              </w:rPr>
              <w:t>0</w:t>
            </w:r>
            <w:r>
              <w:rPr>
                <w:sz w:val="22"/>
              </w:rPr>
              <w:t>/’,</w:t>
            </w:r>
          </w:p>
          <w:p w14:paraId="4A744E22" w14:textId="63AD49B9" w:rsidR="006528AD" w:rsidRDefault="006528AD" w:rsidP="006528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</w:t>
            </w:r>
            <w:r w:rsidR="009275BF">
              <w:rPr>
                <w:sz w:val="22"/>
              </w:rPr>
              <w:t>1</w:t>
            </w:r>
            <w:r>
              <w:rPr>
                <w:sz w:val="22"/>
              </w:rPr>
              <w:t>/’</w:t>
            </w:r>
          </w:p>
        </w:tc>
        <w:tc>
          <w:tcPr>
            <w:tcW w:w="2520" w:type="dxa"/>
            <w:vAlign w:val="center"/>
          </w:tcPr>
          <w:p w14:paraId="6AE65B98" w14:textId="6F78CC0D" w:rsidR="006528AD" w:rsidRDefault="006528AD" w:rsidP="00652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 owning ‘k.txt’</w:t>
            </w:r>
          </w:p>
        </w:tc>
        <w:tc>
          <w:tcPr>
            <w:tcW w:w="815" w:type="dxa"/>
            <w:vAlign w:val="center"/>
          </w:tcPr>
          <w:p w14:paraId="2254CFFB" w14:textId="08390F27" w:rsidR="006528AD" w:rsidRDefault="006528AD" w:rsidP="006528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27090F" w14:paraId="6556CB2F" w14:textId="77777777" w:rsidTr="00082B47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1AC3548" w14:textId="52F86ABC" w:rsidR="0027090F" w:rsidRDefault="00760A2D" w:rsidP="006528AD">
            <w:pPr>
              <w:rPr>
                <w:sz w:val="22"/>
              </w:rPr>
            </w:pPr>
            <w:r>
              <w:rPr>
                <w:sz w:val="22"/>
              </w:rPr>
              <w:t>r</w:t>
            </w:r>
            <w:r w:rsidR="008D0EC4">
              <w:rPr>
                <w:sz w:val="22"/>
              </w:rPr>
              <w:t>efreshing downloaded file for newest version</w:t>
            </w:r>
          </w:p>
        </w:tc>
        <w:tc>
          <w:tcPr>
            <w:tcW w:w="2712" w:type="dxa"/>
            <w:vAlign w:val="center"/>
          </w:tcPr>
          <w:p w14:paraId="7B6B26CB" w14:textId="77777777" w:rsidR="0027090F" w:rsidRDefault="008D0EC4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r’ into cli</w:t>
            </w:r>
          </w:p>
          <w:p w14:paraId="633266F2" w14:textId="77777777" w:rsidR="008D0EC4" w:rsidRDefault="008D0EC4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762EDF">
              <w:rPr>
                <w:sz w:val="22"/>
              </w:rPr>
              <w:t>the stale file’s origin node</w:t>
            </w:r>
          </w:p>
          <w:p w14:paraId="6684DC87" w14:textId="6A000E0B" w:rsidR="00762EDF" w:rsidRDefault="00762EDF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nter the filename to refresh</w:t>
            </w:r>
          </w:p>
        </w:tc>
        <w:tc>
          <w:tcPr>
            <w:tcW w:w="1698" w:type="dxa"/>
            <w:vAlign w:val="center"/>
          </w:tcPr>
          <w:p w14:paraId="2CEF7BD8" w14:textId="77777777" w:rsidR="00762EDF" w:rsidRDefault="00762EDF" w:rsidP="00762E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20D0AED" w14:textId="7A6EE25C" w:rsidR="0027090F" w:rsidRDefault="00762EDF" w:rsidP="00762E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/’</w:t>
            </w:r>
          </w:p>
        </w:tc>
        <w:tc>
          <w:tcPr>
            <w:tcW w:w="2520" w:type="dxa"/>
            <w:vAlign w:val="center"/>
          </w:tcPr>
          <w:p w14:paraId="1968DE72" w14:textId="6E92526D" w:rsidR="0027090F" w:rsidRDefault="00C87AF5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o</w:t>
            </w:r>
            <w:r w:rsidR="00762EDF">
              <w:rPr>
                <w:sz w:val="22"/>
              </w:rPr>
              <w:t xml:space="preserve">utput showing the </w:t>
            </w:r>
            <w:r w:rsidR="00971E8B">
              <w:rPr>
                <w:sz w:val="22"/>
              </w:rPr>
              <w:t>new version of the refreshed file</w:t>
            </w:r>
          </w:p>
        </w:tc>
        <w:tc>
          <w:tcPr>
            <w:tcW w:w="815" w:type="dxa"/>
            <w:vAlign w:val="center"/>
          </w:tcPr>
          <w:p w14:paraId="672A85AA" w14:textId="5F3B66C0" w:rsidR="0027090F" w:rsidRDefault="00A8212C" w:rsidP="006528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EA5769" w14:paraId="7D5B4A7C" w14:textId="77777777" w:rsidTr="00082B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D06CAD8" w14:textId="2DDE2EAA" w:rsidR="00EA5769" w:rsidRDefault="00EA5769" w:rsidP="00EA5769">
            <w:pPr>
              <w:rPr>
                <w:sz w:val="22"/>
              </w:rPr>
            </w:pPr>
            <w:r>
              <w:rPr>
                <w:sz w:val="22"/>
              </w:rPr>
              <w:t xml:space="preserve">origin node and version </w:t>
            </w:r>
            <w:proofErr w:type="gramStart"/>
            <w:r>
              <w:rPr>
                <w:sz w:val="22"/>
              </w:rPr>
              <w:t>is</w:t>
            </w:r>
            <w:proofErr w:type="gramEnd"/>
            <w:r>
              <w:rPr>
                <w:sz w:val="22"/>
              </w:rPr>
              <w:t xml:space="preserve"> tracked from downloaded files</w:t>
            </w:r>
          </w:p>
        </w:tc>
        <w:tc>
          <w:tcPr>
            <w:tcW w:w="2712" w:type="dxa"/>
            <w:vAlign w:val="center"/>
          </w:tcPr>
          <w:p w14:paraId="45AAF47C" w14:textId="77777777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o’ into </w:t>
            </w:r>
            <w:r w:rsidRPr="001D6CDB">
              <w:rPr>
                <w:noProof/>
                <w:sz w:val="22"/>
              </w:rPr>
              <w:t>cli</w:t>
            </w:r>
          </w:p>
          <w:p w14:paraId="4A7204A6" w14:textId="77777777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’s id into </w:t>
            </w:r>
            <w:r w:rsidRPr="001D6CDB">
              <w:rPr>
                <w:noProof/>
                <w:sz w:val="22"/>
              </w:rPr>
              <w:t>cli</w:t>
            </w:r>
          </w:p>
          <w:p w14:paraId="4632BD06" w14:textId="48F68B81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2"/>
              </w:rPr>
            </w:pPr>
            <w:r>
              <w:rPr>
                <w:sz w:val="22"/>
              </w:rPr>
              <w:t>3. enter ‘</w:t>
            </w:r>
            <w:r w:rsidR="00BC605E">
              <w:rPr>
                <w:sz w:val="22"/>
              </w:rPr>
              <w:t>a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  <w:p w14:paraId="78A08A58" w14:textId="2011293F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. enter ‘f’ into cli</w:t>
            </w:r>
          </w:p>
        </w:tc>
        <w:tc>
          <w:tcPr>
            <w:tcW w:w="1698" w:type="dxa"/>
            <w:vAlign w:val="center"/>
          </w:tcPr>
          <w:p w14:paraId="78B09FBF" w14:textId="77777777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41E855EB" w14:textId="2AED52EE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/’</w:t>
            </w:r>
          </w:p>
        </w:tc>
        <w:tc>
          <w:tcPr>
            <w:tcW w:w="2520" w:type="dxa"/>
            <w:vAlign w:val="center"/>
          </w:tcPr>
          <w:p w14:paraId="0934ED45" w14:textId="511719DD" w:rsidR="00EA5769" w:rsidRDefault="00EA5769" w:rsidP="00EA57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="00191202">
              <w:rPr>
                <w:sz w:val="22"/>
              </w:rPr>
              <w:t>remote files which are being tracked (with correct file stats)</w:t>
            </w:r>
          </w:p>
        </w:tc>
        <w:tc>
          <w:tcPr>
            <w:tcW w:w="815" w:type="dxa"/>
            <w:vAlign w:val="center"/>
          </w:tcPr>
          <w:p w14:paraId="4E7F1BD3" w14:textId="7C3175C5" w:rsidR="00EA5769" w:rsidRDefault="00191202" w:rsidP="00EA57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7457A6" w14:paraId="29B467EA" w14:textId="77777777" w:rsidTr="00082B47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6245F5A" w14:textId="163C0414" w:rsidR="007457A6" w:rsidRDefault="00FE37C5" w:rsidP="00EA5769">
            <w:pPr>
              <w:rPr>
                <w:sz w:val="22"/>
              </w:rPr>
            </w:pPr>
            <w:r>
              <w:rPr>
                <w:sz w:val="22"/>
              </w:rPr>
              <w:t>downloading a node’s remote file give you the origin node and version</w:t>
            </w:r>
          </w:p>
        </w:tc>
        <w:tc>
          <w:tcPr>
            <w:tcW w:w="2712" w:type="dxa"/>
            <w:vAlign w:val="center"/>
          </w:tcPr>
          <w:p w14:paraId="450E5B2B" w14:textId="77777777" w:rsidR="00FE37C5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o’ into </w:t>
            </w:r>
            <w:r w:rsidRPr="001D6CDB">
              <w:rPr>
                <w:noProof/>
                <w:sz w:val="22"/>
              </w:rPr>
              <w:t>cli</w:t>
            </w:r>
          </w:p>
          <w:p w14:paraId="52CC4D0C" w14:textId="77777777" w:rsidR="00FE37C5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’s id into </w:t>
            </w:r>
            <w:r w:rsidRPr="001D6CDB">
              <w:rPr>
                <w:noProof/>
                <w:sz w:val="22"/>
              </w:rPr>
              <w:t>cli</w:t>
            </w:r>
          </w:p>
          <w:p w14:paraId="02B4A9B1" w14:textId="0CCCEC95" w:rsidR="00FE37C5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</w:rPr>
            </w:pPr>
            <w:r>
              <w:rPr>
                <w:sz w:val="22"/>
              </w:rPr>
              <w:t>3. enter ‘</w:t>
            </w:r>
            <w:r w:rsidR="000A7AF5">
              <w:rPr>
                <w:sz w:val="22"/>
              </w:rPr>
              <w:t>a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  <w:p w14:paraId="2C6AD3B1" w14:textId="67DEA717" w:rsidR="007457A6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. enter ‘f’ into cli</w:t>
            </w:r>
          </w:p>
        </w:tc>
        <w:tc>
          <w:tcPr>
            <w:tcW w:w="1698" w:type="dxa"/>
            <w:vAlign w:val="center"/>
          </w:tcPr>
          <w:p w14:paraId="13D9B0FB" w14:textId="77777777" w:rsidR="00FE37C5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947F888" w14:textId="216748D4" w:rsidR="007457A6" w:rsidRDefault="00FE37C5" w:rsidP="00FE37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/’</w:t>
            </w:r>
          </w:p>
        </w:tc>
        <w:tc>
          <w:tcPr>
            <w:tcW w:w="2520" w:type="dxa"/>
            <w:vAlign w:val="center"/>
          </w:tcPr>
          <w:p w14:paraId="79163AF7" w14:textId="4EB5E995" w:rsidR="007457A6" w:rsidRDefault="00FE37C5" w:rsidP="00EA57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s new downloaded </w:t>
            </w:r>
            <w:proofErr w:type="gramStart"/>
            <w:r>
              <w:rPr>
                <w:sz w:val="22"/>
              </w:rPr>
              <w:t>file,</w:t>
            </w:r>
            <w:proofErr w:type="gramEnd"/>
            <w:r>
              <w:rPr>
                <w:sz w:val="22"/>
              </w:rPr>
              <w:t xml:space="preserve"> however origin node and </w:t>
            </w:r>
            <w:r w:rsidR="00D436D4">
              <w:rPr>
                <w:sz w:val="22"/>
              </w:rPr>
              <w:t>version are consistent between the two</w:t>
            </w:r>
          </w:p>
        </w:tc>
        <w:tc>
          <w:tcPr>
            <w:tcW w:w="815" w:type="dxa"/>
            <w:vAlign w:val="center"/>
          </w:tcPr>
          <w:p w14:paraId="64E11375" w14:textId="4CB253EB" w:rsidR="007457A6" w:rsidRDefault="00D436D4" w:rsidP="00EA576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7C2096B9" w14:textId="4D57F253" w:rsidR="000E744A" w:rsidRPr="007457A6" w:rsidRDefault="00CA7E1A" w:rsidP="007457A6">
      <w:pPr>
        <w:pStyle w:val="Heading1"/>
        <w:rPr>
          <w:i/>
        </w:rPr>
      </w:pPr>
      <w:r w:rsidRPr="00796A3D">
        <w:rPr>
          <w:i/>
        </w:rPr>
        <w:lastRenderedPageBreak/>
        <w:t xml:space="preserve">PUSH </w:t>
      </w:r>
      <w:r w:rsidRPr="00796A3D">
        <w:t>Consistency Testing</w:t>
      </w:r>
    </w:p>
    <w:tbl>
      <w:tblPr>
        <w:tblStyle w:val="GridTable4-Accent1"/>
        <w:tblW w:w="10080" w:type="dxa"/>
        <w:tblLayout w:type="fixed"/>
        <w:tblLook w:val="04A0" w:firstRow="1" w:lastRow="0" w:firstColumn="1" w:lastColumn="0" w:noHBand="0" w:noVBand="1"/>
      </w:tblPr>
      <w:tblGrid>
        <w:gridCol w:w="2335"/>
        <w:gridCol w:w="2712"/>
        <w:gridCol w:w="1698"/>
        <w:gridCol w:w="2520"/>
        <w:gridCol w:w="815"/>
      </w:tblGrid>
      <w:tr w:rsidR="008421A6" w:rsidRPr="00F11150" w14:paraId="72493F60" w14:textId="77777777" w:rsidTr="00274D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840A992" w14:textId="77777777" w:rsidR="008421A6" w:rsidRPr="00F11150" w:rsidRDefault="008421A6" w:rsidP="00274DF5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712" w:type="dxa"/>
            <w:vAlign w:val="center"/>
          </w:tcPr>
          <w:p w14:paraId="33B5EE20" w14:textId="77777777" w:rsidR="008421A6" w:rsidRPr="00F11150" w:rsidRDefault="008421A6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698" w:type="dxa"/>
            <w:vAlign w:val="center"/>
          </w:tcPr>
          <w:p w14:paraId="657D2248" w14:textId="77777777" w:rsidR="008421A6" w:rsidRPr="00F11150" w:rsidRDefault="008421A6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520" w:type="dxa"/>
            <w:vAlign w:val="center"/>
          </w:tcPr>
          <w:p w14:paraId="0C990A23" w14:textId="77777777" w:rsidR="008421A6" w:rsidRPr="00F11150" w:rsidRDefault="008421A6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815" w:type="dxa"/>
            <w:vAlign w:val="center"/>
          </w:tcPr>
          <w:p w14:paraId="66269C5B" w14:textId="77777777" w:rsidR="008421A6" w:rsidRPr="00F11150" w:rsidRDefault="008421A6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8421A6" w14:paraId="1A9013FD" w14:textId="77777777" w:rsidTr="00274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F112A6D" w14:textId="2CA583B1" w:rsidR="008421A6" w:rsidRDefault="007C7263" w:rsidP="00274DF5">
            <w:pPr>
              <w:rPr>
                <w:sz w:val="22"/>
              </w:rPr>
            </w:pPr>
            <w:r>
              <w:rPr>
                <w:sz w:val="22"/>
              </w:rPr>
              <w:t>i</w:t>
            </w:r>
            <w:r w:rsidR="0078457C">
              <w:rPr>
                <w:sz w:val="22"/>
              </w:rPr>
              <w:t>nvalidate messages get broadcasted to all nodes</w:t>
            </w:r>
            <w:r w:rsidR="00F97E29">
              <w:rPr>
                <w:sz w:val="22"/>
              </w:rPr>
              <w:t xml:space="preserve"> when editing a file</w:t>
            </w:r>
          </w:p>
        </w:tc>
        <w:tc>
          <w:tcPr>
            <w:tcW w:w="2712" w:type="dxa"/>
            <w:vAlign w:val="center"/>
          </w:tcPr>
          <w:p w14:paraId="50958ECF" w14:textId="7EDC624F" w:rsidR="008421A6" w:rsidRDefault="003412E1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file ‘a.txt’</w:t>
            </w:r>
          </w:p>
        </w:tc>
        <w:tc>
          <w:tcPr>
            <w:tcW w:w="1698" w:type="dxa"/>
            <w:vAlign w:val="center"/>
          </w:tcPr>
          <w:p w14:paraId="149474BE" w14:textId="41A123B9" w:rsidR="008421A6" w:rsidRDefault="008421A6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</w:t>
            </w:r>
            <w:r w:rsidR="003412E1">
              <w:rPr>
                <w:sz w:val="22"/>
              </w:rPr>
              <w:t>, files</w:t>
            </w:r>
            <w:r w:rsidR="000F0AC1">
              <w:rPr>
                <w:sz w:val="22"/>
              </w:rPr>
              <w:t xml:space="preserve"> in ‘nodes/n0/’</w:t>
            </w:r>
          </w:p>
        </w:tc>
        <w:tc>
          <w:tcPr>
            <w:tcW w:w="2520" w:type="dxa"/>
            <w:vAlign w:val="center"/>
          </w:tcPr>
          <w:p w14:paraId="1E4F52D3" w14:textId="7447ACF8" w:rsidR="008421A6" w:rsidRPr="00AA315E" w:rsidRDefault="00AD494E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</w:t>
            </w:r>
            <w:r w:rsidR="000F0AC1" w:rsidRPr="00AA315E">
              <w:rPr>
                <w:sz w:val="22"/>
              </w:rPr>
              <w:t xml:space="preserve">nvalidate message </w:t>
            </w:r>
            <w:r w:rsidR="00AA315E">
              <w:rPr>
                <w:sz w:val="22"/>
              </w:rPr>
              <w:t>reaches all nodes (through their respective peers)</w:t>
            </w:r>
          </w:p>
        </w:tc>
        <w:tc>
          <w:tcPr>
            <w:tcW w:w="815" w:type="dxa"/>
            <w:vAlign w:val="center"/>
          </w:tcPr>
          <w:p w14:paraId="64292C29" w14:textId="77777777" w:rsidR="008421A6" w:rsidRDefault="008421A6" w:rsidP="00274D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8421A6" w:rsidRPr="003E4B3B" w14:paraId="3FC265EA" w14:textId="77777777" w:rsidTr="00274DF5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45B8463" w14:textId="3F489B2C" w:rsidR="008421A6" w:rsidRPr="003E4B3B" w:rsidRDefault="007C7263" w:rsidP="00274DF5">
            <w:pPr>
              <w:rPr>
                <w:sz w:val="22"/>
              </w:rPr>
            </w:pPr>
            <w:r>
              <w:rPr>
                <w:sz w:val="22"/>
              </w:rPr>
              <w:t>s</w:t>
            </w:r>
            <w:r w:rsidR="00C87AF5">
              <w:rPr>
                <w:sz w:val="22"/>
              </w:rPr>
              <w:t xml:space="preserve">tale version of files </w:t>
            </w:r>
            <w:proofErr w:type="gramStart"/>
            <w:r w:rsidR="00C87AF5">
              <w:rPr>
                <w:sz w:val="22"/>
              </w:rPr>
              <w:t>get</w:t>
            </w:r>
            <w:proofErr w:type="gramEnd"/>
            <w:r w:rsidR="00C87AF5">
              <w:rPr>
                <w:sz w:val="22"/>
              </w:rPr>
              <w:t xml:space="preserve"> removed </w:t>
            </w:r>
            <w:r w:rsidR="00760A2D">
              <w:rPr>
                <w:sz w:val="22"/>
              </w:rPr>
              <w:t>from all node’s directories</w:t>
            </w:r>
          </w:p>
        </w:tc>
        <w:tc>
          <w:tcPr>
            <w:tcW w:w="2712" w:type="dxa"/>
            <w:vAlign w:val="center"/>
          </w:tcPr>
          <w:p w14:paraId="221C3508" w14:textId="77777777" w:rsidR="008421A6" w:rsidRDefault="00760A2D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‘a.txt’</w:t>
            </w:r>
          </w:p>
          <w:p w14:paraId="2749959B" w14:textId="75E98844" w:rsidR="00897531" w:rsidRPr="00644192" w:rsidRDefault="00897531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cli</w:t>
            </w:r>
          </w:p>
        </w:tc>
        <w:tc>
          <w:tcPr>
            <w:tcW w:w="1698" w:type="dxa"/>
            <w:vAlign w:val="center"/>
          </w:tcPr>
          <w:p w14:paraId="4CFD2989" w14:textId="5E463F15" w:rsidR="008421A6" w:rsidRPr="003E4B3B" w:rsidRDefault="008421A6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</w:t>
            </w:r>
            <w:r w:rsidR="007C7263">
              <w:rPr>
                <w:sz w:val="22"/>
              </w:rPr>
              <w:t>, files in ‘nodes/n0/’</w:t>
            </w:r>
          </w:p>
        </w:tc>
        <w:tc>
          <w:tcPr>
            <w:tcW w:w="2520" w:type="dxa"/>
            <w:vAlign w:val="center"/>
          </w:tcPr>
          <w:p w14:paraId="272F3886" w14:textId="1C722A7A" w:rsidR="008421A6" w:rsidRPr="003E4B3B" w:rsidRDefault="007C7263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every node which had </w:t>
            </w:r>
            <w:r w:rsidR="00ED66FD">
              <w:rPr>
                <w:sz w:val="22"/>
              </w:rPr>
              <w:t xml:space="preserve">the origin node’s </w:t>
            </w:r>
            <w:r>
              <w:rPr>
                <w:sz w:val="22"/>
              </w:rPr>
              <w:t xml:space="preserve">‘a.txt’ downloaded </w:t>
            </w:r>
            <w:r w:rsidR="00897531">
              <w:rPr>
                <w:sz w:val="22"/>
              </w:rPr>
              <w:t>gets it removed</w:t>
            </w:r>
            <w:r w:rsidR="0006283B">
              <w:rPr>
                <w:sz w:val="22"/>
              </w:rPr>
              <w:t xml:space="preserve"> and updates its super peer</w:t>
            </w:r>
          </w:p>
        </w:tc>
        <w:tc>
          <w:tcPr>
            <w:tcW w:w="815" w:type="dxa"/>
            <w:vAlign w:val="center"/>
          </w:tcPr>
          <w:p w14:paraId="599838A8" w14:textId="77777777" w:rsidR="008421A6" w:rsidRPr="003E4B3B" w:rsidRDefault="008421A6" w:rsidP="00274D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8421A6" w:rsidRPr="003E4B3B" w14:paraId="466A4578" w14:textId="77777777" w:rsidTr="00274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1FCC9687" w14:textId="00F7B8FC" w:rsidR="008421A6" w:rsidRPr="003E4B3B" w:rsidRDefault="00F97E29" w:rsidP="00274DF5">
            <w:pPr>
              <w:rPr>
                <w:sz w:val="22"/>
              </w:rPr>
            </w:pPr>
            <w:r>
              <w:rPr>
                <w:sz w:val="22"/>
              </w:rPr>
              <w:t>i</w:t>
            </w:r>
            <w:r w:rsidR="00200E53">
              <w:rPr>
                <w:sz w:val="22"/>
              </w:rPr>
              <w:t xml:space="preserve">nvalidate messages </w:t>
            </w:r>
            <w:r>
              <w:rPr>
                <w:sz w:val="22"/>
              </w:rPr>
              <w:t>get broadcasted to all nodes when deleting a file</w:t>
            </w:r>
          </w:p>
        </w:tc>
        <w:tc>
          <w:tcPr>
            <w:tcW w:w="2712" w:type="dxa"/>
            <w:vAlign w:val="center"/>
          </w:tcPr>
          <w:p w14:paraId="4AE9C104" w14:textId="15BC0F96" w:rsidR="008421A6" w:rsidRPr="003E4B3B" w:rsidRDefault="008421A6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F97E29">
              <w:rPr>
                <w:sz w:val="22"/>
              </w:rPr>
              <w:t>delete file ‘a.txt’</w:t>
            </w:r>
          </w:p>
        </w:tc>
        <w:tc>
          <w:tcPr>
            <w:tcW w:w="1698" w:type="dxa"/>
            <w:vAlign w:val="center"/>
          </w:tcPr>
          <w:p w14:paraId="049E9072" w14:textId="77777777" w:rsidR="008421A6" w:rsidRPr="003E4B3B" w:rsidRDefault="008421A6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520" w:type="dxa"/>
            <w:vAlign w:val="center"/>
          </w:tcPr>
          <w:p w14:paraId="52181EA9" w14:textId="150A715D" w:rsidR="008421A6" w:rsidRPr="003E4B3B" w:rsidRDefault="00AD494E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</w:t>
            </w:r>
            <w:r w:rsidR="00F97E29" w:rsidRPr="00AA315E">
              <w:rPr>
                <w:sz w:val="22"/>
              </w:rPr>
              <w:t xml:space="preserve">nvalidate message </w:t>
            </w:r>
            <w:r w:rsidR="00F97E29">
              <w:rPr>
                <w:sz w:val="22"/>
              </w:rPr>
              <w:t>reaches all nodes (through their respective peers)</w:t>
            </w:r>
          </w:p>
        </w:tc>
        <w:tc>
          <w:tcPr>
            <w:tcW w:w="815" w:type="dxa"/>
            <w:vAlign w:val="center"/>
          </w:tcPr>
          <w:p w14:paraId="025D0A8C" w14:textId="77777777" w:rsidR="008421A6" w:rsidRPr="003E4B3B" w:rsidRDefault="008421A6" w:rsidP="00274D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3B1E8345" w14:textId="2379F030" w:rsidR="00CA7E1A" w:rsidRDefault="00CA7E1A" w:rsidP="00CA7E1A">
      <w:pPr>
        <w:pStyle w:val="Heading1"/>
        <w:rPr>
          <w:sz w:val="28"/>
        </w:rPr>
      </w:pPr>
      <w:r>
        <w:rPr>
          <w:i/>
          <w:sz w:val="28"/>
        </w:rPr>
        <w:t>PULL FROM NODES</w:t>
      </w:r>
      <w:r>
        <w:rPr>
          <w:sz w:val="28"/>
        </w:rPr>
        <w:t xml:space="preserve"> Consistency Testing</w:t>
      </w:r>
    </w:p>
    <w:tbl>
      <w:tblPr>
        <w:tblStyle w:val="GridTable4-Accent1"/>
        <w:tblW w:w="10080" w:type="dxa"/>
        <w:tblLayout w:type="fixed"/>
        <w:tblLook w:val="04A0" w:firstRow="1" w:lastRow="0" w:firstColumn="1" w:lastColumn="0" w:noHBand="0" w:noVBand="1"/>
      </w:tblPr>
      <w:tblGrid>
        <w:gridCol w:w="2335"/>
        <w:gridCol w:w="2712"/>
        <w:gridCol w:w="1698"/>
        <w:gridCol w:w="2520"/>
        <w:gridCol w:w="815"/>
      </w:tblGrid>
      <w:tr w:rsidR="00191202" w:rsidRPr="00F11150" w14:paraId="56740F85" w14:textId="77777777" w:rsidTr="00274D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35C631F" w14:textId="77777777" w:rsidR="00191202" w:rsidRPr="00F11150" w:rsidRDefault="00191202" w:rsidP="00274DF5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712" w:type="dxa"/>
            <w:vAlign w:val="center"/>
          </w:tcPr>
          <w:p w14:paraId="3A538B15" w14:textId="77777777" w:rsidR="00191202" w:rsidRPr="00F11150" w:rsidRDefault="00191202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698" w:type="dxa"/>
            <w:vAlign w:val="center"/>
          </w:tcPr>
          <w:p w14:paraId="320B70FB" w14:textId="77777777" w:rsidR="00191202" w:rsidRPr="00F11150" w:rsidRDefault="00191202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520" w:type="dxa"/>
            <w:vAlign w:val="center"/>
          </w:tcPr>
          <w:p w14:paraId="7BFA2A8A" w14:textId="77777777" w:rsidR="00191202" w:rsidRPr="00F11150" w:rsidRDefault="00191202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815" w:type="dxa"/>
            <w:vAlign w:val="center"/>
          </w:tcPr>
          <w:p w14:paraId="473EFCC6" w14:textId="77777777" w:rsidR="00191202" w:rsidRPr="00F11150" w:rsidRDefault="00191202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191202" w14:paraId="36834FDA" w14:textId="77777777" w:rsidTr="00274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D84481E" w14:textId="193C01FB" w:rsidR="00191202" w:rsidRPr="00485653" w:rsidRDefault="009D5DFF" w:rsidP="00274DF5">
            <w:pPr>
              <w:rPr>
                <w:sz w:val="22"/>
              </w:rPr>
            </w:pPr>
            <w:r>
              <w:rPr>
                <w:sz w:val="22"/>
              </w:rPr>
              <w:t xml:space="preserve">node polls origin node for </w:t>
            </w:r>
            <w:r w:rsidR="00BD48D1">
              <w:rPr>
                <w:sz w:val="22"/>
              </w:rPr>
              <w:t>downloaded files</w:t>
            </w:r>
            <w:r>
              <w:rPr>
                <w:sz w:val="22"/>
              </w:rPr>
              <w:t xml:space="preserve"> </w:t>
            </w:r>
            <w:r w:rsidR="00485653">
              <w:rPr>
                <w:sz w:val="22"/>
              </w:rPr>
              <w:t xml:space="preserve">after the </w:t>
            </w:r>
            <w:r w:rsidR="00485653">
              <w:rPr>
                <w:i/>
                <w:sz w:val="22"/>
              </w:rPr>
              <w:t>TTR</w:t>
            </w:r>
            <w:r w:rsidR="00485653">
              <w:rPr>
                <w:sz w:val="22"/>
              </w:rPr>
              <w:t xml:space="preserve"> value expires</w:t>
            </w:r>
          </w:p>
        </w:tc>
        <w:tc>
          <w:tcPr>
            <w:tcW w:w="2712" w:type="dxa"/>
            <w:vAlign w:val="center"/>
          </w:tcPr>
          <w:p w14:paraId="2410AC3F" w14:textId="77777777" w:rsidR="003C0D6C" w:rsidRDefault="003C0D6C" w:rsidP="003C0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o’ into </w:t>
            </w:r>
            <w:r w:rsidRPr="001D6CDB">
              <w:rPr>
                <w:noProof/>
                <w:sz w:val="22"/>
              </w:rPr>
              <w:t>cli</w:t>
            </w:r>
          </w:p>
          <w:p w14:paraId="2EACA7C8" w14:textId="77777777" w:rsidR="003C0D6C" w:rsidRDefault="003C0D6C" w:rsidP="003C0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’s id into </w:t>
            </w:r>
            <w:r w:rsidRPr="001D6CDB">
              <w:rPr>
                <w:noProof/>
                <w:sz w:val="22"/>
              </w:rPr>
              <w:t>cli</w:t>
            </w:r>
          </w:p>
          <w:p w14:paraId="30AD74A8" w14:textId="10E28880" w:rsidR="003C0D6C" w:rsidRDefault="003C0D6C" w:rsidP="003C0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2"/>
              </w:rPr>
            </w:pPr>
            <w:r>
              <w:rPr>
                <w:sz w:val="22"/>
              </w:rPr>
              <w:t>3. enter ‘</w:t>
            </w:r>
            <w:r w:rsidR="00060F75">
              <w:rPr>
                <w:sz w:val="22"/>
              </w:rPr>
              <w:t>a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  <w:p w14:paraId="16CF88D5" w14:textId="5BD34801" w:rsidR="00191202" w:rsidRDefault="003C0D6C" w:rsidP="003C0D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. enter ‘f’ into cli</w:t>
            </w:r>
            <w:r w:rsidR="00C35C90">
              <w:rPr>
                <w:sz w:val="22"/>
              </w:rPr>
              <w:t xml:space="preserve"> periodically</w:t>
            </w:r>
          </w:p>
        </w:tc>
        <w:tc>
          <w:tcPr>
            <w:tcW w:w="1698" w:type="dxa"/>
            <w:vAlign w:val="center"/>
          </w:tcPr>
          <w:p w14:paraId="32C1165E" w14:textId="628B4474" w:rsidR="00191202" w:rsidRDefault="00191202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  <w:r w:rsidR="00C35C90">
              <w:rPr>
                <w:sz w:val="22"/>
              </w:rPr>
              <w:t>, ‘nodes/n1/’</w:t>
            </w:r>
          </w:p>
        </w:tc>
        <w:tc>
          <w:tcPr>
            <w:tcW w:w="2520" w:type="dxa"/>
            <w:vAlign w:val="center"/>
          </w:tcPr>
          <w:p w14:paraId="3483D676" w14:textId="1FA3C255" w:rsidR="00191202" w:rsidRPr="00DC3A58" w:rsidRDefault="00C35C90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2"/>
              </w:rPr>
            </w:pPr>
            <w:r>
              <w:rPr>
                <w:sz w:val="22"/>
              </w:rPr>
              <w:t xml:space="preserve">remote files </w:t>
            </w:r>
            <w:r w:rsidR="00DC3A58">
              <w:rPr>
                <w:sz w:val="22"/>
              </w:rPr>
              <w:t xml:space="preserve">get their last checked time updated every </w:t>
            </w:r>
            <w:r w:rsidR="00DC3A58">
              <w:rPr>
                <w:i/>
                <w:sz w:val="22"/>
              </w:rPr>
              <w:t>TTR</w:t>
            </w:r>
          </w:p>
        </w:tc>
        <w:tc>
          <w:tcPr>
            <w:tcW w:w="815" w:type="dxa"/>
            <w:vAlign w:val="center"/>
          </w:tcPr>
          <w:p w14:paraId="40C73D31" w14:textId="77777777" w:rsidR="00191202" w:rsidRDefault="00191202" w:rsidP="00274D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4B101C" w14:paraId="58AF9D4D" w14:textId="77777777" w:rsidTr="00274DF5">
        <w:trPr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246AF8F" w14:textId="62C09930" w:rsidR="004B101C" w:rsidRDefault="00DD6C95" w:rsidP="00274DF5">
            <w:pPr>
              <w:rPr>
                <w:sz w:val="22"/>
              </w:rPr>
            </w:pPr>
            <w:r>
              <w:rPr>
                <w:sz w:val="22"/>
              </w:rPr>
              <w:t xml:space="preserve">node removes its </w:t>
            </w:r>
            <w:r w:rsidR="00131791">
              <w:rPr>
                <w:sz w:val="22"/>
              </w:rPr>
              <w:t xml:space="preserve">remote </w:t>
            </w:r>
            <w:r>
              <w:rPr>
                <w:sz w:val="22"/>
              </w:rPr>
              <w:t xml:space="preserve">file if </w:t>
            </w:r>
            <w:r w:rsidR="00131791">
              <w:rPr>
                <w:sz w:val="22"/>
              </w:rPr>
              <w:t>it</w:t>
            </w:r>
            <w:r>
              <w:rPr>
                <w:sz w:val="22"/>
              </w:rPr>
              <w:t xml:space="preserve"> </w:t>
            </w:r>
            <w:r w:rsidR="00131791">
              <w:rPr>
                <w:sz w:val="22"/>
              </w:rPr>
              <w:t>has</w:t>
            </w:r>
            <w:r>
              <w:rPr>
                <w:sz w:val="22"/>
              </w:rPr>
              <w:t xml:space="preserve"> been marked invalid after a poll</w:t>
            </w:r>
          </w:p>
        </w:tc>
        <w:tc>
          <w:tcPr>
            <w:tcW w:w="2712" w:type="dxa"/>
            <w:vAlign w:val="center"/>
          </w:tcPr>
          <w:p w14:paraId="25DD5C9D" w14:textId="1D2FCCB1" w:rsidR="00DD6C95" w:rsidRDefault="00DD6C95" w:rsidP="00DD6C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origin node’s ‘a.txt’</w:t>
            </w:r>
          </w:p>
          <w:p w14:paraId="2CC9DB8A" w14:textId="3320F8CD" w:rsidR="004B101C" w:rsidRDefault="00DD6C95" w:rsidP="00DD6C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cli</w:t>
            </w:r>
          </w:p>
        </w:tc>
        <w:tc>
          <w:tcPr>
            <w:tcW w:w="1698" w:type="dxa"/>
            <w:vAlign w:val="center"/>
          </w:tcPr>
          <w:p w14:paraId="56F807C3" w14:textId="5A9180BC" w:rsidR="004B101C" w:rsidRDefault="00DD6C95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 ‘nodes/n1/’</w:t>
            </w:r>
          </w:p>
        </w:tc>
        <w:tc>
          <w:tcPr>
            <w:tcW w:w="2520" w:type="dxa"/>
            <w:vAlign w:val="center"/>
          </w:tcPr>
          <w:p w14:paraId="044E9A63" w14:textId="3112FCD5" w:rsidR="004B101C" w:rsidRDefault="001319CA" w:rsidP="00274D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file </w:t>
            </w:r>
            <w:r w:rsidR="00F547C1">
              <w:rPr>
                <w:sz w:val="22"/>
              </w:rPr>
              <w:t>‘a.txt’ gets removed from node’s remote folder and updates its peer</w:t>
            </w:r>
          </w:p>
        </w:tc>
        <w:tc>
          <w:tcPr>
            <w:tcW w:w="815" w:type="dxa"/>
            <w:vAlign w:val="center"/>
          </w:tcPr>
          <w:p w14:paraId="56857392" w14:textId="2FA21245" w:rsidR="004B101C" w:rsidRDefault="00F547C1" w:rsidP="00274D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1C35CC67" w14:textId="4CF61678" w:rsidR="00CA7E1A" w:rsidRDefault="00CA7E1A" w:rsidP="00CA7E1A">
      <w:pPr>
        <w:pStyle w:val="Heading1"/>
        <w:rPr>
          <w:sz w:val="28"/>
        </w:rPr>
      </w:pPr>
      <w:r>
        <w:rPr>
          <w:i/>
          <w:sz w:val="28"/>
        </w:rPr>
        <w:t>PULL FROM PEERS</w:t>
      </w:r>
      <w:r>
        <w:rPr>
          <w:sz w:val="28"/>
        </w:rPr>
        <w:t xml:space="preserve"> Consistency Testing</w:t>
      </w:r>
    </w:p>
    <w:tbl>
      <w:tblPr>
        <w:tblStyle w:val="GridTable4-Accent1"/>
        <w:tblW w:w="10080" w:type="dxa"/>
        <w:tblLayout w:type="fixed"/>
        <w:tblLook w:val="04A0" w:firstRow="1" w:lastRow="0" w:firstColumn="1" w:lastColumn="0" w:noHBand="0" w:noVBand="1"/>
      </w:tblPr>
      <w:tblGrid>
        <w:gridCol w:w="2335"/>
        <w:gridCol w:w="2712"/>
        <w:gridCol w:w="1698"/>
        <w:gridCol w:w="2520"/>
        <w:gridCol w:w="815"/>
      </w:tblGrid>
      <w:tr w:rsidR="00282FB1" w:rsidRPr="00F11150" w14:paraId="77376A21" w14:textId="77777777" w:rsidTr="00274D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F4450E9" w14:textId="77777777" w:rsidR="00282FB1" w:rsidRPr="00F11150" w:rsidRDefault="00282FB1" w:rsidP="00274DF5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712" w:type="dxa"/>
            <w:vAlign w:val="center"/>
          </w:tcPr>
          <w:p w14:paraId="4AE0C57F" w14:textId="77777777" w:rsidR="00282FB1" w:rsidRPr="00F11150" w:rsidRDefault="00282FB1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698" w:type="dxa"/>
            <w:vAlign w:val="center"/>
          </w:tcPr>
          <w:p w14:paraId="2C058496" w14:textId="77777777" w:rsidR="00282FB1" w:rsidRPr="00F11150" w:rsidRDefault="00282FB1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520" w:type="dxa"/>
            <w:vAlign w:val="center"/>
          </w:tcPr>
          <w:p w14:paraId="6ABC3419" w14:textId="77777777" w:rsidR="00282FB1" w:rsidRPr="00F11150" w:rsidRDefault="00282FB1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815" w:type="dxa"/>
            <w:vAlign w:val="center"/>
          </w:tcPr>
          <w:p w14:paraId="51279978" w14:textId="77777777" w:rsidR="00282FB1" w:rsidRPr="00F11150" w:rsidRDefault="00282FB1" w:rsidP="00274D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282FB1" w14:paraId="37504B35" w14:textId="77777777" w:rsidTr="00274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3EF7684" w14:textId="7B2FAD9B" w:rsidR="00282FB1" w:rsidRPr="00F3615F" w:rsidRDefault="000A2C17" w:rsidP="00274DF5">
            <w:pPr>
              <w:rPr>
                <w:sz w:val="22"/>
              </w:rPr>
            </w:pPr>
            <w:r>
              <w:rPr>
                <w:sz w:val="22"/>
              </w:rPr>
              <w:t>peer sends invalidate message to other peers after a file has been modified</w:t>
            </w:r>
            <w:r w:rsidR="00F3615F">
              <w:rPr>
                <w:sz w:val="22"/>
              </w:rPr>
              <w:t xml:space="preserve"> and the </w:t>
            </w:r>
            <w:r w:rsidR="00F3615F">
              <w:rPr>
                <w:i/>
                <w:sz w:val="22"/>
              </w:rPr>
              <w:t xml:space="preserve">TTR </w:t>
            </w:r>
            <w:r w:rsidR="00F3615F">
              <w:rPr>
                <w:sz w:val="22"/>
              </w:rPr>
              <w:t>value expires</w:t>
            </w:r>
          </w:p>
        </w:tc>
        <w:tc>
          <w:tcPr>
            <w:tcW w:w="2712" w:type="dxa"/>
            <w:vAlign w:val="center"/>
          </w:tcPr>
          <w:p w14:paraId="34A2699D" w14:textId="77777777" w:rsidR="00282FB1" w:rsidRDefault="00282FB1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file ‘a.txt’</w:t>
            </w:r>
          </w:p>
        </w:tc>
        <w:tc>
          <w:tcPr>
            <w:tcW w:w="1698" w:type="dxa"/>
            <w:vAlign w:val="center"/>
          </w:tcPr>
          <w:p w14:paraId="55BA86B3" w14:textId="77777777" w:rsidR="00282FB1" w:rsidRDefault="00282FB1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520" w:type="dxa"/>
            <w:vAlign w:val="center"/>
          </w:tcPr>
          <w:p w14:paraId="6FCE529F" w14:textId="0C165E97" w:rsidR="00282FB1" w:rsidRPr="00AA315E" w:rsidRDefault="00614596" w:rsidP="00274DF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</w:t>
            </w:r>
            <w:r w:rsidR="00282FB1" w:rsidRPr="00AA315E">
              <w:rPr>
                <w:sz w:val="22"/>
              </w:rPr>
              <w:t xml:space="preserve">nvalidate message </w:t>
            </w:r>
            <w:r w:rsidR="00282FB1">
              <w:rPr>
                <w:sz w:val="22"/>
              </w:rPr>
              <w:t xml:space="preserve">reaches all </w:t>
            </w:r>
            <w:r w:rsidR="00D40C2A">
              <w:rPr>
                <w:sz w:val="22"/>
              </w:rPr>
              <w:t>peers</w:t>
            </w:r>
          </w:p>
        </w:tc>
        <w:tc>
          <w:tcPr>
            <w:tcW w:w="815" w:type="dxa"/>
            <w:vAlign w:val="center"/>
          </w:tcPr>
          <w:p w14:paraId="5944968B" w14:textId="77777777" w:rsidR="00282FB1" w:rsidRDefault="00282FB1" w:rsidP="00274D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40C2A" w:rsidRPr="003E4B3B" w14:paraId="4DB5F09D" w14:textId="77777777" w:rsidTr="00274DF5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1E61FBA2" w14:textId="0B32B56B" w:rsidR="00D40C2A" w:rsidRPr="003E4B3B" w:rsidRDefault="00614596" w:rsidP="00D40C2A">
            <w:pPr>
              <w:rPr>
                <w:sz w:val="22"/>
              </w:rPr>
            </w:pPr>
            <w:r>
              <w:rPr>
                <w:sz w:val="22"/>
              </w:rPr>
              <w:t>peers check their respective file indexes and send invalidate messages to any nodes</w:t>
            </w:r>
            <w:r w:rsidR="007A3CD8">
              <w:rPr>
                <w:sz w:val="22"/>
              </w:rPr>
              <w:t xml:space="preserve"> which have the file</w:t>
            </w:r>
          </w:p>
        </w:tc>
        <w:tc>
          <w:tcPr>
            <w:tcW w:w="2712" w:type="dxa"/>
            <w:vAlign w:val="center"/>
          </w:tcPr>
          <w:p w14:paraId="472DDDE3" w14:textId="77777777" w:rsidR="00D40C2A" w:rsidRDefault="00D40C2A" w:rsidP="00D40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file ‘a.txt’</w:t>
            </w:r>
          </w:p>
          <w:p w14:paraId="6F145CD1" w14:textId="45A6255B" w:rsidR="005C0CA2" w:rsidRPr="00644192" w:rsidRDefault="005C0CA2" w:rsidP="00D40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cli</w:t>
            </w:r>
          </w:p>
        </w:tc>
        <w:tc>
          <w:tcPr>
            <w:tcW w:w="1698" w:type="dxa"/>
            <w:vAlign w:val="center"/>
          </w:tcPr>
          <w:p w14:paraId="7B39B6EF" w14:textId="385517BC" w:rsidR="00D40C2A" w:rsidRPr="003E4B3B" w:rsidRDefault="00D40C2A" w:rsidP="00D40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520" w:type="dxa"/>
            <w:vAlign w:val="center"/>
          </w:tcPr>
          <w:p w14:paraId="702BD626" w14:textId="007FC624" w:rsidR="00D40C2A" w:rsidRPr="003E4B3B" w:rsidRDefault="00D11176" w:rsidP="00D40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</w:t>
            </w:r>
            <w:r w:rsidR="00D40C2A" w:rsidRPr="00AA315E">
              <w:rPr>
                <w:sz w:val="22"/>
              </w:rPr>
              <w:t xml:space="preserve">nvalidate message </w:t>
            </w:r>
            <w:r w:rsidR="00D40C2A">
              <w:rPr>
                <w:sz w:val="22"/>
              </w:rPr>
              <w:t xml:space="preserve">reaches </w:t>
            </w:r>
            <w:r w:rsidR="00AD494E">
              <w:rPr>
                <w:sz w:val="22"/>
              </w:rPr>
              <w:t xml:space="preserve">any nodes </w:t>
            </w:r>
            <w:r w:rsidR="005C0CA2">
              <w:rPr>
                <w:sz w:val="22"/>
              </w:rPr>
              <w:t>with a</w:t>
            </w:r>
            <w:r w:rsidR="00AD494E">
              <w:rPr>
                <w:sz w:val="22"/>
              </w:rPr>
              <w:t xml:space="preserve"> stale </w:t>
            </w:r>
            <w:r w:rsidR="00060F75">
              <w:rPr>
                <w:sz w:val="22"/>
              </w:rPr>
              <w:t>‘a.txt’</w:t>
            </w:r>
            <w:r w:rsidR="00AD494E">
              <w:rPr>
                <w:sz w:val="22"/>
              </w:rPr>
              <w:t xml:space="preserve"> and removes them</w:t>
            </w:r>
            <w:r w:rsidR="005B6F55">
              <w:rPr>
                <w:sz w:val="22"/>
              </w:rPr>
              <w:t>, then updates their respective peer</w:t>
            </w:r>
          </w:p>
        </w:tc>
        <w:tc>
          <w:tcPr>
            <w:tcW w:w="815" w:type="dxa"/>
            <w:vAlign w:val="center"/>
          </w:tcPr>
          <w:p w14:paraId="5CC35C39" w14:textId="45542AAA" w:rsidR="00D40C2A" w:rsidRPr="003E4B3B" w:rsidRDefault="00D40C2A" w:rsidP="00D40C2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33F38" w:rsidRPr="003E4B3B" w14:paraId="0350BF38" w14:textId="77777777" w:rsidTr="00274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2D8358F" w14:textId="3996A376" w:rsidR="00D33F38" w:rsidRPr="00D11176" w:rsidRDefault="00BE7630" w:rsidP="00D40C2A">
            <w:pPr>
              <w:rPr>
                <w:sz w:val="22"/>
              </w:rPr>
            </w:pPr>
            <w:r>
              <w:rPr>
                <w:sz w:val="22"/>
              </w:rPr>
              <w:t>p</w:t>
            </w:r>
            <w:r w:rsidR="00F3615F">
              <w:rPr>
                <w:sz w:val="22"/>
              </w:rPr>
              <w:t>eer</w:t>
            </w:r>
            <w:r>
              <w:rPr>
                <w:sz w:val="22"/>
              </w:rPr>
              <w:t xml:space="preserve"> </w:t>
            </w:r>
            <w:r w:rsidR="00B45648">
              <w:rPr>
                <w:sz w:val="22"/>
              </w:rPr>
              <w:t>tracks</w:t>
            </w:r>
            <w:r>
              <w:rPr>
                <w:sz w:val="22"/>
              </w:rPr>
              <w:t xml:space="preserve"> </w:t>
            </w:r>
            <w:r w:rsidR="00B45648">
              <w:rPr>
                <w:sz w:val="22"/>
              </w:rPr>
              <w:t>files which have been modified</w:t>
            </w:r>
            <w:r w:rsidR="00D11176">
              <w:rPr>
                <w:sz w:val="22"/>
              </w:rPr>
              <w:t xml:space="preserve"> and </w:t>
            </w:r>
            <w:r w:rsidR="00D30372">
              <w:rPr>
                <w:sz w:val="22"/>
              </w:rPr>
              <w:t>their</w:t>
            </w:r>
            <w:r w:rsidR="00D11176">
              <w:rPr>
                <w:sz w:val="22"/>
              </w:rPr>
              <w:t xml:space="preserve"> </w:t>
            </w:r>
            <w:r w:rsidR="00D11176">
              <w:rPr>
                <w:i/>
                <w:sz w:val="22"/>
              </w:rPr>
              <w:t xml:space="preserve">TTR </w:t>
            </w:r>
            <w:r w:rsidR="00D11176">
              <w:rPr>
                <w:sz w:val="22"/>
              </w:rPr>
              <w:t>value</w:t>
            </w:r>
          </w:p>
        </w:tc>
        <w:tc>
          <w:tcPr>
            <w:tcW w:w="2712" w:type="dxa"/>
            <w:vAlign w:val="center"/>
          </w:tcPr>
          <w:p w14:paraId="5F1301AD" w14:textId="77777777" w:rsidR="00D11176" w:rsidRDefault="00D11176" w:rsidP="00D11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modify file ‘a.txt’</w:t>
            </w:r>
          </w:p>
          <w:p w14:paraId="1B8B8F9C" w14:textId="7BF10DC8" w:rsidR="00D33F38" w:rsidRDefault="00D11176" w:rsidP="00D111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d’ into cli</w:t>
            </w:r>
          </w:p>
        </w:tc>
        <w:tc>
          <w:tcPr>
            <w:tcW w:w="1698" w:type="dxa"/>
            <w:vAlign w:val="center"/>
          </w:tcPr>
          <w:p w14:paraId="54111EC0" w14:textId="02F092C5" w:rsidR="00D33F38" w:rsidRDefault="00D11176" w:rsidP="00D40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520" w:type="dxa"/>
            <w:vAlign w:val="center"/>
          </w:tcPr>
          <w:p w14:paraId="2FD585BD" w14:textId="73DC7ED6" w:rsidR="00D33F38" w:rsidRPr="00AA315E" w:rsidRDefault="00D11176" w:rsidP="00D40C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output shows</w:t>
            </w:r>
            <w:r w:rsidR="00060F75">
              <w:rPr>
                <w:sz w:val="22"/>
              </w:rPr>
              <w:t xml:space="preserve"> ‘a.txt’ as being modified</w:t>
            </w:r>
          </w:p>
        </w:tc>
        <w:tc>
          <w:tcPr>
            <w:tcW w:w="815" w:type="dxa"/>
            <w:vAlign w:val="center"/>
          </w:tcPr>
          <w:p w14:paraId="2D788345" w14:textId="6CFAD8EB" w:rsidR="00D33F38" w:rsidRDefault="00060F75" w:rsidP="00D40C2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70C1188F" w14:textId="070DEDBE" w:rsidR="008D2E31" w:rsidRPr="00676B64" w:rsidRDefault="008D2E31" w:rsidP="00C21FE5"/>
    <w:sectPr w:rsidR="008D2E31" w:rsidRPr="00676B64" w:rsidSect="000E744A">
      <w:footerReference w:type="default" r:id="rId7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F04103" w14:textId="77777777" w:rsidR="007A7ACA" w:rsidRDefault="007A7ACA" w:rsidP="003403E7">
      <w:pPr>
        <w:spacing w:after="0" w:line="240" w:lineRule="auto"/>
      </w:pPr>
      <w:r>
        <w:separator/>
      </w:r>
    </w:p>
  </w:endnote>
  <w:endnote w:type="continuationSeparator" w:id="0">
    <w:p w14:paraId="19F8751C" w14:textId="77777777" w:rsidR="007A7ACA" w:rsidRDefault="007A7ACA" w:rsidP="0034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C865C" w14:textId="77777777" w:rsidR="004F4C44" w:rsidRDefault="004F4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5DF1D" w14:textId="77777777" w:rsidR="007A7ACA" w:rsidRDefault="007A7ACA" w:rsidP="003403E7">
      <w:pPr>
        <w:spacing w:after="0" w:line="240" w:lineRule="auto"/>
      </w:pPr>
      <w:r>
        <w:separator/>
      </w:r>
    </w:p>
  </w:footnote>
  <w:footnote w:type="continuationSeparator" w:id="0">
    <w:p w14:paraId="6CFD8226" w14:textId="77777777" w:rsidR="007A7ACA" w:rsidRDefault="007A7ACA" w:rsidP="00340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B3D3466"/>
    <w:multiLevelType w:val="hybridMultilevel"/>
    <w:tmpl w:val="CC046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EzNjIwMrWwMDFR0lEKTi0uzszPAykwrQUApH0HHiwAAAA="/>
  </w:docVars>
  <w:rsids>
    <w:rsidRoot w:val="001F2052"/>
    <w:rsid w:val="00006596"/>
    <w:rsid w:val="00016BAD"/>
    <w:rsid w:val="00020A63"/>
    <w:rsid w:val="0002423B"/>
    <w:rsid w:val="00026945"/>
    <w:rsid w:val="00042F2A"/>
    <w:rsid w:val="0004356D"/>
    <w:rsid w:val="00044819"/>
    <w:rsid w:val="00054350"/>
    <w:rsid w:val="00060F75"/>
    <w:rsid w:val="00061297"/>
    <w:rsid w:val="0006283B"/>
    <w:rsid w:val="00067983"/>
    <w:rsid w:val="00067B82"/>
    <w:rsid w:val="00072671"/>
    <w:rsid w:val="0007768C"/>
    <w:rsid w:val="00082B47"/>
    <w:rsid w:val="00082EB8"/>
    <w:rsid w:val="00085362"/>
    <w:rsid w:val="00090611"/>
    <w:rsid w:val="000A2922"/>
    <w:rsid w:val="000A2C17"/>
    <w:rsid w:val="000A3A06"/>
    <w:rsid w:val="000A7AF5"/>
    <w:rsid w:val="000B5A17"/>
    <w:rsid w:val="000C1319"/>
    <w:rsid w:val="000C4C14"/>
    <w:rsid w:val="000D74BD"/>
    <w:rsid w:val="000E17B2"/>
    <w:rsid w:val="000E18CA"/>
    <w:rsid w:val="000E2F2B"/>
    <w:rsid w:val="000E3E14"/>
    <w:rsid w:val="000E744A"/>
    <w:rsid w:val="000F0A53"/>
    <w:rsid w:val="000F0AC1"/>
    <w:rsid w:val="000F2F57"/>
    <w:rsid w:val="000F3956"/>
    <w:rsid w:val="000F6BF2"/>
    <w:rsid w:val="00102F2B"/>
    <w:rsid w:val="00103769"/>
    <w:rsid w:val="00113964"/>
    <w:rsid w:val="00113A49"/>
    <w:rsid w:val="00117E25"/>
    <w:rsid w:val="0012112A"/>
    <w:rsid w:val="00121E24"/>
    <w:rsid w:val="00131791"/>
    <w:rsid w:val="001319CA"/>
    <w:rsid w:val="00132B8A"/>
    <w:rsid w:val="00135098"/>
    <w:rsid w:val="00147783"/>
    <w:rsid w:val="001477E5"/>
    <w:rsid w:val="001612D2"/>
    <w:rsid w:val="00164CAE"/>
    <w:rsid w:val="00166287"/>
    <w:rsid w:val="00175E63"/>
    <w:rsid w:val="001771DD"/>
    <w:rsid w:val="001824C7"/>
    <w:rsid w:val="00184354"/>
    <w:rsid w:val="0018681B"/>
    <w:rsid w:val="00187115"/>
    <w:rsid w:val="00190902"/>
    <w:rsid w:val="00191202"/>
    <w:rsid w:val="001976B6"/>
    <w:rsid w:val="001A0246"/>
    <w:rsid w:val="001B1E37"/>
    <w:rsid w:val="001B6602"/>
    <w:rsid w:val="001C2F36"/>
    <w:rsid w:val="001C33C1"/>
    <w:rsid w:val="001C47EA"/>
    <w:rsid w:val="001C5136"/>
    <w:rsid w:val="001D6CDB"/>
    <w:rsid w:val="001E130C"/>
    <w:rsid w:val="001E2FE6"/>
    <w:rsid w:val="001E315E"/>
    <w:rsid w:val="001E6C64"/>
    <w:rsid w:val="001E74AD"/>
    <w:rsid w:val="001F03EE"/>
    <w:rsid w:val="001F0B98"/>
    <w:rsid w:val="001F2052"/>
    <w:rsid w:val="00200E53"/>
    <w:rsid w:val="00202533"/>
    <w:rsid w:val="00203A31"/>
    <w:rsid w:val="00203AB1"/>
    <w:rsid w:val="002169FC"/>
    <w:rsid w:val="00221C3B"/>
    <w:rsid w:val="00222F8D"/>
    <w:rsid w:val="00223CAA"/>
    <w:rsid w:val="002311D0"/>
    <w:rsid w:val="00232B2E"/>
    <w:rsid w:val="00240A63"/>
    <w:rsid w:val="00247EB3"/>
    <w:rsid w:val="00261560"/>
    <w:rsid w:val="0027090F"/>
    <w:rsid w:val="0027309C"/>
    <w:rsid w:val="00275D32"/>
    <w:rsid w:val="00280BEC"/>
    <w:rsid w:val="00282FB1"/>
    <w:rsid w:val="00287961"/>
    <w:rsid w:val="00293894"/>
    <w:rsid w:val="00295B28"/>
    <w:rsid w:val="002961CD"/>
    <w:rsid w:val="00296E69"/>
    <w:rsid w:val="002A09CD"/>
    <w:rsid w:val="002A1D5C"/>
    <w:rsid w:val="002A2301"/>
    <w:rsid w:val="002A3D3E"/>
    <w:rsid w:val="002C04C2"/>
    <w:rsid w:val="002C0C7B"/>
    <w:rsid w:val="002C64FB"/>
    <w:rsid w:val="002D0C77"/>
    <w:rsid w:val="002D5DF5"/>
    <w:rsid w:val="002D7219"/>
    <w:rsid w:val="002E3E48"/>
    <w:rsid w:val="002E413E"/>
    <w:rsid w:val="003066FC"/>
    <w:rsid w:val="00306AA4"/>
    <w:rsid w:val="00310B78"/>
    <w:rsid w:val="00310C23"/>
    <w:rsid w:val="00313961"/>
    <w:rsid w:val="003217FB"/>
    <w:rsid w:val="00325C0F"/>
    <w:rsid w:val="003263D0"/>
    <w:rsid w:val="00330BA0"/>
    <w:rsid w:val="00331F70"/>
    <w:rsid w:val="00335BAC"/>
    <w:rsid w:val="003403E7"/>
    <w:rsid w:val="003412E1"/>
    <w:rsid w:val="00347A2E"/>
    <w:rsid w:val="00356333"/>
    <w:rsid w:val="00361684"/>
    <w:rsid w:val="003618E3"/>
    <w:rsid w:val="00365C47"/>
    <w:rsid w:val="00366A34"/>
    <w:rsid w:val="003747A3"/>
    <w:rsid w:val="00392165"/>
    <w:rsid w:val="003A5386"/>
    <w:rsid w:val="003A5EB1"/>
    <w:rsid w:val="003A651B"/>
    <w:rsid w:val="003B1BD4"/>
    <w:rsid w:val="003B1C78"/>
    <w:rsid w:val="003B225E"/>
    <w:rsid w:val="003B4296"/>
    <w:rsid w:val="003B7E30"/>
    <w:rsid w:val="003C0D6C"/>
    <w:rsid w:val="003C14DE"/>
    <w:rsid w:val="003C3817"/>
    <w:rsid w:val="003C3BF3"/>
    <w:rsid w:val="003C71C9"/>
    <w:rsid w:val="003C7414"/>
    <w:rsid w:val="003E2BBA"/>
    <w:rsid w:val="003E4A92"/>
    <w:rsid w:val="003E4B3B"/>
    <w:rsid w:val="003F300A"/>
    <w:rsid w:val="003F5E26"/>
    <w:rsid w:val="00401547"/>
    <w:rsid w:val="004023DC"/>
    <w:rsid w:val="00406F82"/>
    <w:rsid w:val="00410910"/>
    <w:rsid w:val="0041310C"/>
    <w:rsid w:val="00432DCE"/>
    <w:rsid w:val="00435F1B"/>
    <w:rsid w:val="00436531"/>
    <w:rsid w:val="00436A11"/>
    <w:rsid w:val="00451EB0"/>
    <w:rsid w:val="004524F8"/>
    <w:rsid w:val="00454B07"/>
    <w:rsid w:val="00467CA0"/>
    <w:rsid w:val="00472CCB"/>
    <w:rsid w:val="00473AB4"/>
    <w:rsid w:val="00480CDB"/>
    <w:rsid w:val="00485653"/>
    <w:rsid w:val="00492146"/>
    <w:rsid w:val="00495013"/>
    <w:rsid w:val="004A4B75"/>
    <w:rsid w:val="004A6E66"/>
    <w:rsid w:val="004B101C"/>
    <w:rsid w:val="004B20B0"/>
    <w:rsid w:val="004B72EA"/>
    <w:rsid w:val="004D31E3"/>
    <w:rsid w:val="004E1911"/>
    <w:rsid w:val="004E2D62"/>
    <w:rsid w:val="004F2212"/>
    <w:rsid w:val="004F4C44"/>
    <w:rsid w:val="00517EC7"/>
    <w:rsid w:val="005219E4"/>
    <w:rsid w:val="005307CD"/>
    <w:rsid w:val="005334D4"/>
    <w:rsid w:val="0053364C"/>
    <w:rsid w:val="0054015A"/>
    <w:rsid w:val="00546967"/>
    <w:rsid w:val="00560EE5"/>
    <w:rsid w:val="00561665"/>
    <w:rsid w:val="00566B4B"/>
    <w:rsid w:val="00567A6E"/>
    <w:rsid w:val="00580A1B"/>
    <w:rsid w:val="00585FD6"/>
    <w:rsid w:val="00586099"/>
    <w:rsid w:val="00592B3F"/>
    <w:rsid w:val="00592BCF"/>
    <w:rsid w:val="005979E6"/>
    <w:rsid w:val="005A6590"/>
    <w:rsid w:val="005A69C2"/>
    <w:rsid w:val="005B5CEF"/>
    <w:rsid w:val="005B6F55"/>
    <w:rsid w:val="005C0CA2"/>
    <w:rsid w:val="005C0FAB"/>
    <w:rsid w:val="005C60DF"/>
    <w:rsid w:val="005C6D53"/>
    <w:rsid w:val="005C6F86"/>
    <w:rsid w:val="005D48DD"/>
    <w:rsid w:val="005D51DA"/>
    <w:rsid w:val="005E3422"/>
    <w:rsid w:val="005F13BB"/>
    <w:rsid w:val="006005A0"/>
    <w:rsid w:val="006107BE"/>
    <w:rsid w:val="00614596"/>
    <w:rsid w:val="00617705"/>
    <w:rsid w:val="006206DA"/>
    <w:rsid w:val="0062164F"/>
    <w:rsid w:val="00633605"/>
    <w:rsid w:val="00637D83"/>
    <w:rsid w:val="006421B6"/>
    <w:rsid w:val="00644192"/>
    <w:rsid w:val="00644651"/>
    <w:rsid w:val="00651622"/>
    <w:rsid w:val="006528AD"/>
    <w:rsid w:val="00656EBE"/>
    <w:rsid w:val="00660732"/>
    <w:rsid w:val="006635AF"/>
    <w:rsid w:val="00664146"/>
    <w:rsid w:val="00666CBE"/>
    <w:rsid w:val="00671124"/>
    <w:rsid w:val="00674638"/>
    <w:rsid w:val="00676B64"/>
    <w:rsid w:val="00680CF8"/>
    <w:rsid w:val="00682ACB"/>
    <w:rsid w:val="00692A93"/>
    <w:rsid w:val="006A0A40"/>
    <w:rsid w:val="006A1BE4"/>
    <w:rsid w:val="006A4C5E"/>
    <w:rsid w:val="006B2F4E"/>
    <w:rsid w:val="006D0BB7"/>
    <w:rsid w:val="006D5127"/>
    <w:rsid w:val="006D5220"/>
    <w:rsid w:val="006D7588"/>
    <w:rsid w:val="006E026D"/>
    <w:rsid w:val="006E4E61"/>
    <w:rsid w:val="00705011"/>
    <w:rsid w:val="00712211"/>
    <w:rsid w:val="00713BEB"/>
    <w:rsid w:val="00714E86"/>
    <w:rsid w:val="00722014"/>
    <w:rsid w:val="00723196"/>
    <w:rsid w:val="007319FD"/>
    <w:rsid w:val="007335F6"/>
    <w:rsid w:val="00733BC8"/>
    <w:rsid w:val="00736DE3"/>
    <w:rsid w:val="00740E22"/>
    <w:rsid w:val="007457A6"/>
    <w:rsid w:val="00760A2D"/>
    <w:rsid w:val="00760EEF"/>
    <w:rsid w:val="00762EDF"/>
    <w:rsid w:val="00767EA1"/>
    <w:rsid w:val="0077075B"/>
    <w:rsid w:val="00771CDD"/>
    <w:rsid w:val="007734AF"/>
    <w:rsid w:val="00782333"/>
    <w:rsid w:val="0078457C"/>
    <w:rsid w:val="00784F04"/>
    <w:rsid w:val="00790C72"/>
    <w:rsid w:val="00796A3D"/>
    <w:rsid w:val="007A182C"/>
    <w:rsid w:val="007A3CD8"/>
    <w:rsid w:val="007A470B"/>
    <w:rsid w:val="007A6A21"/>
    <w:rsid w:val="007A7ACA"/>
    <w:rsid w:val="007C31DD"/>
    <w:rsid w:val="007C3C83"/>
    <w:rsid w:val="007C7263"/>
    <w:rsid w:val="007D0B4F"/>
    <w:rsid w:val="007D0EA7"/>
    <w:rsid w:val="007D616E"/>
    <w:rsid w:val="007D69B8"/>
    <w:rsid w:val="007F11E3"/>
    <w:rsid w:val="007F2F40"/>
    <w:rsid w:val="007F5C85"/>
    <w:rsid w:val="007F61EE"/>
    <w:rsid w:val="00807E1A"/>
    <w:rsid w:val="00812C0A"/>
    <w:rsid w:val="008244FF"/>
    <w:rsid w:val="00825714"/>
    <w:rsid w:val="008339CE"/>
    <w:rsid w:val="0083514A"/>
    <w:rsid w:val="0083780D"/>
    <w:rsid w:val="008421A6"/>
    <w:rsid w:val="00844985"/>
    <w:rsid w:val="00847255"/>
    <w:rsid w:val="00850EC2"/>
    <w:rsid w:val="008531F3"/>
    <w:rsid w:val="0088277D"/>
    <w:rsid w:val="00882DCA"/>
    <w:rsid w:val="00895066"/>
    <w:rsid w:val="00897531"/>
    <w:rsid w:val="008A2617"/>
    <w:rsid w:val="008A3DC9"/>
    <w:rsid w:val="008B26D3"/>
    <w:rsid w:val="008B5772"/>
    <w:rsid w:val="008B666A"/>
    <w:rsid w:val="008C430D"/>
    <w:rsid w:val="008D0EC4"/>
    <w:rsid w:val="008D2E31"/>
    <w:rsid w:val="008E0E06"/>
    <w:rsid w:val="008E16AC"/>
    <w:rsid w:val="008E5725"/>
    <w:rsid w:val="008F373D"/>
    <w:rsid w:val="008F7F11"/>
    <w:rsid w:val="00902293"/>
    <w:rsid w:val="00903476"/>
    <w:rsid w:val="00910184"/>
    <w:rsid w:val="009226BC"/>
    <w:rsid w:val="009275BF"/>
    <w:rsid w:val="009275CC"/>
    <w:rsid w:val="00937CC3"/>
    <w:rsid w:val="0094333E"/>
    <w:rsid w:val="009577D6"/>
    <w:rsid w:val="0096331B"/>
    <w:rsid w:val="00970568"/>
    <w:rsid w:val="00971E8B"/>
    <w:rsid w:val="009727B0"/>
    <w:rsid w:val="00975556"/>
    <w:rsid w:val="00981A68"/>
    <w:rsid w:val="00986F32"/>
    <w:rsid w:val="00990446"/>
    <w:rsid w:val="009906FA"/>
    <w:rsid w:val="00990CB1"/>
    <w:rsid w:val="00995DCA"/>
    <w:rsid w:val="009A52DA"/>
    <w:rsid w:val="009A5E33"/>
    <w:rsid w:val="009B1DBD"/>
    <w:rsid w:val="009C2C4A"/>
    <w:rsid w:val="009C3E05"/>
    <w:rsid w:val="009D0BAF"/>
    <w:rsid w:val="009D1F4A"/>
    <w:rsid w:val="009D2CBE"/>
    <w:rsid w:val="009D3D72"/>
    <w:rsid w:val="009D3F76"/>
    <w:rsid w:val="009D5DFF"/>
    <w:rsid w:val="009E20F1"/>
    <w:rsid w:val="009E3202"/>
    <w:rsid w:val="009E423F"/>
    <w:rsid w:val="009F18C4"/>
    <w:rsid w:val="009F1F22"/>
    <w:rsid w:val="009F3078"/>
    <w:rsid w:val="009F416E"/>
    <w:rsid w:val="00A012C2"/>
    <w:rsid w:val="00A03DB0"/>
    <w:rsid w:val="00A117FA"/>
    <w:rsid w:val="00A20C68"/>
    <w:rsid w:val="00A43013"/>
    <w:rsid w:val="00A56381"/>
    <w:rsid w:val="00A653D1"/>
    <w:rsid w:val="00A7126A"/>
    <w:rsid w:val="00A71ADD"/>
    <w:rsid w:val="00A71B7D"/>
    <w:rsid w:val="00A77B81"/>
    <w:rsid w:val="00A812D5"/>
    <w:rsid w:val="00A8212C"/>
    <w:rsid w:val="00A84499"/>
    <w:rsid w:val="00A84CA7"/>
    <w:rsid w:val="00A866D7"/>
    <w:rsid w:val="00A92CA6"/>
    <w:rsid w:val="00A92D55"/>
    <w:rsid w:val="00AA315E"/>
    <w:rsid w:val="00AA6180"/>
    <w:rsid w:val="00AB79F8"/>
    <w:rsid w:val="00AB7E4A"/>
    <w:rsid w:val="00AC180C"/>
    <w:rsid w:val="00AC50DD"/>
    <w:rsid w:val="00AC58DB"/>
    <w:rsid w:val="00AD0956"/>
    <w:rsid w:val="00AD1FB4"/>
    <w:rsid w:val="00AD40D4"/>
    <w:rsid w:val="00AD494E"/>
    <w:rsid w:val="00AD63DE"/>
    <w:rsid w:val="00AE5CBA"/>
    <w:rsid w:val="00AF4213"/>
    <w:rsid w:val="00B028DB"/>
    <w:rsid w:val="00B03BAA"/>
    <w:rsid w:val="00B06EB9"/>
    <w:rsid w:val="00B11808"/>
    <w:rsid w:val="00B1182B"/>
    <w:rsid w:val="00B1596F"/>
    <w:rsid w:val="00B17F8D"/>
    <w:rsid w:val="00B45648"/>
    <w:rsid w:val="00B4610C"/>
    <w:rsid w:val="00B506B0"/>
    <w:rsid w:val="00B51DAD"/>
    <w:rsid w:val="00B52AE8"/>
    <w:rsid w:val="00B7440E"/>
    <w:rsid w:val="00B76DC9"/>
    <w:rsid w:val="00B81908"/>
    <w:rsid w:val="00B82095"/>
    <w:rsid w:val="00B8233E"/>
    <w:rsid w:val="00B90C00"/>
    <w:rsid w:val="00BA6929"/>
    <w:rsid w:val="00BB0609"/>
    <w:rsid w:val="00BB5DA4"/>
    <w:rsid w:val="00BC13F5"/>
    <w:rsid w:val="00BC4767"/>
    <w:rsid w:val="00BC605E"/>
    <w:rsid w:val="00BD1DEE"/>
    <w:rsid w:val="00BD48D1"/>
    <w:rsid w:val="00BD6AFA"/>
    <w:rsid w:val="00BD77E9"/>
    <w:rsid w:val="00BE1A9B"/>
    <w:rsid w:val="00BE3711"/>
    <w:rsid w:val="00BE55FA"/>
    <w:rsid w:val="00BE7630"/>
    <w:rsid w:val="00BF2484"/>
    <w:rsid w:val="00BF35E0"/>
    <w:rsid w:val="00C017AD"/>
    <w:rsid w:val="00C0271E"/>
    <w:rsid w:val="00C119E4"/>
    <w:rsid w:val="00C14DDB"/>
    <w:rsid w:val="00C160B0"/>
    <w:rsid w:val="00C21CA8"/>
    <w:rsid w:val="00C21FE5"/>
    <w:rsid w:val="00C35C90"/>
    <w:rsid w:val="00C367E3"/>
    <w:rsid w:val="00C469DE"/>
    <w:rsid w:val="00C56E76"/>
    <w:rsid w:val="00C622C5"/>
    <w:rsid w:val="00C653FD"/>
    <w:rsid w:val="00C726FF"/>
    <w:rsid w:val="00C72BCF"/>
    <w:rsid w:val="00C74350"/>
    <w:rsid w:val="00C75D70"/>
    <w:rsid w:val="00C77FCF"/>
    <w:rsid w:val="00C83025"/>
    <w:rsid w:val="00C83DED"/>
    <w:rsid w:val="00C87AF5"/>
    <w:rsid w:val="00CA1BB4"/>
    <w:rsid w:val="00CA3B57"/>
    <w:rsid w:val="00CA3C9C"/>
    <w:rsid w:val="00CA51E1"/>
    <w:rsid w:val="00CA709C"/>
    <w:rsid w:val="00CA767B"/>
    <w:rsid w:val="00CA7A0D"/>
    <w:rsid w:val="00CA7E1A"/>
    <w:rsid w:val="00CB2270"/>
    <w:rsid w:val="00CC0873"/>
    <w:rsid w:val="00CC73E6"/>
    <w:rsid w:val="00CC793F"/>
    <w:rsid w:val="00CD2EA4"/>
    <w:rsid w:val="00CE1049"/>
    <w:rsid w:val="00CF459F"/>
    <w:rsid w:val="00CF517F"/>
    <w:rsid w:val="00CF59E0"/>
    <w:rsid w:val="00D008D2"/>
    <w:rsid w:val="00D02D1D"/>
    <w:rsid w:val="00D06C29"/>
    <w:rsid w:val="00D11176"/>
    <w:rsid w:val="00D11BDF"/>
    <w:rsid w:val="00D20FC8"/>
    <w:rsid w:val="00D225F1"/>
    <w:rsid w:val="00D23DEB"/>
    <w:rsid w:val="00D243D2"/>
    <w:rsid w:val="00D24946"/>
    <w:rsid w:val="00D25954"/>
    <w:rsid w:val="00D26205"/>
    <w:rsid w:val="00D26EBC"/>
    <w:rsid w:val="00D30372"/>
    <w:rsid w:val="00D33F38"/>
    <w:rsid w:val="00D40C2A"/>
    <w:rsid w:val="00D41DA8"/>
    <w:rsid w:val="00D42031"/>
    <w:rsid w:val="00D436D4"/>
    <w:rsid w:val="00D501C6"/>
    <w:rsid w:val="00D54D37"/>
    <w:rsid w:val="00D7719A"/>
    <w:rsid w:val="00D7789A"/>
    <w:rsid w:val="00D85D2B"/>
    <w:rsid w:val="00D86573"/>
    <w:rsid w:val="00D86A27"/>
    <w:rsid w:val="00D90EC6"/>
    <w:rsid w:val="00D960AD"/>
    <w:rsid w:val="00DA1253"/>
    <w:rsid w:val="00DB59C1"/>
    <w:rsid w:val="00DB6D3A"/>
    <w:rsid w:val="00DC3A58"/>
    <w:rsid w:val="00DD6C95"/>
    <w:rsid w:val="00DE13DB"/>
    <w:rsid w:val="00DE503E"/>
    <w:rsid w:val="00DE6ACE"/>
    <w:rsid w:val="00DF30F0"/>
    <w:rsid w:val="00E00391"/>
    <w:rsid w:val="00E0171A"/>
    <w:rsid w:val="00E106AD"/>
    <w:rsid w:val="00E116D5"/>
    <w:rsid w:val="00E11BE9"/>
    <w:rsid w:val="00E12705"/>
    <w:rsid w:val="00E12FBB"/>
    <w:rsid w:val="00E179E4"/>
    <w:rsid w:val="00E2459F"/>
    <w:rsid w:val="00E339AB"/>
    <w:rsid w:val="00E3632D"/>
    <w:rsid w:val="00E400D4"/>
    <w:rsid w:val="00E41532"/>
    <w:rsid w:val="00E42594"/>
    <w:rsid w:val="00E455FD"/>
    <w:rsid w:val="00E530AC"/>
    <w:rsid w:val="00E8569F"/>
    <w:rsid w:val="00E85C02"/>
    <w:rsid w:val="00EA5769"/>
    <w:rsid w:val="00EB0C7E"/>
    <w:rsid w:val="00EB3679"/>
    <w:rsid w:val="00EB640E"/>
    <w:rsid w:val="00ED1DF6"/>
    <w:rsid w:val="00ED66FD"/>
    <w:rsid w:val="00EF4CA6"/>
    <w:rsid w:val="00EF66DE"/>
    <w:rsid w:val="00F02B7F"/>
    <w:rsid w:val="00F11150"/>
    <w:rsid w:val="00F25BA0"/>
    <w:rsid w:val="00F351AA"/>
    <w:rsid w:val="00F3615F"/>
    <w:rsid w:val="00F36AC7"/>
    <w:rsid w:val="00F376DD"/>
    <w:rsid w:val="00F42969"/>
    <w:rsid w:val="00F547C1"/>
    <w:rsid w:val="00F5587B"/>
    <w:rsid w:val="00F606DA"/>
    <w:rsid w:val="00F62DF4"/>
    <w:rsid w:val="00F7390A"/>
    <w:rsid w:val="00F750FF"/>
    <w:rsid w:val="00F836F7"/>
    <w:rsid w:val="00F914A9"/>
    <w:rsid w:val="00F94ED0"/>
    <w:rsid w:val="00F96991"/>
    <w:rsid w:val="00F97DF8"/>
    <w:rsid w:val="00F97E29"/>
    <w:rsid w:val="00FA107A"/>
    <w:rsid w:val="00FB198F"/>
    <w:rsid w:val="00FC1A6E"/>
    <w:rsid w:val="00FC3D8B"/>
    <w:rsid w:val="00FD7B3F"/>
    <w:rsid w:val="00FE17EC"/>
    <w:rsid w:val="00FE1EF0"/>
    <w:rsid w:val="00FE2746"/>
    <w:rsid w:val="00FE2A65"/>
    <w:rsid w:val="00FE37C5"/>
    <w:rsid w:val="00FE765A"/>
    <w:rsid w:val="00FF298F"/>
    <w:rsid w:val="00FF3C6B"/>
    <w:rsid w:val="00FF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  <w:style w:type="table" w:styleId="TableGrid">
    <w:name w:val="Table Grid"/>
    <w:basedOn w:val="TableNormal"/>
    <w:uiPriority w:val="39"/>
    <w:rsid w:val="0006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F49E86" w:themeColor="accent1" w:themeTint="66"/>
        <w:left w:val="single" w:sz="4" w:space="0" w:color="F49E86" w:themeColor="accent1" w:themeTint="66"/>
        <w:bottom w:val="single" w:sz="4" w:space="0" w:color="F49E86" w:themeColor="accent1" w:themeTint="66"/>
        <w:right w:val="single" w:sz="4" w:space="0" w:color="F49E86" w:themeColor="accent1" w:themeTint="66"/>
        <w:insideH w:val="single" w:sz="4" w:space="0" w:color="F49E86" w:themeColor="accent1" w:themeTint="66"/>
        <w:insideV w:val="single" w:sz="4" w:space="0" w:color="F49E8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6D4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6D4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B89C91" w:themeColor="accent5" w:themeTint="99"/>
        <w:left w:val="single" w:sz="4" w:space="0" w:color="B89C91" w:themeColor="accent5" w:themeTint="99"/>
        <w:bottom w:val="single" w:sz="4" w:space="0" w:color="B89C91" w:themeColor="accent5" w:themeTint="99"/>
        <w:right w:val="single" w:sz="4" w:space="0" w:color="B89C91" w:themeColor="accent5" w:themeTint="99"/>
        <w:insideH w:val="single" w:sz="4" w:space="0" w:color="B89C91" w:themeColor="accent5" w:themeTint="99"/>
        <w:insideV w:val="single" w:sz="4" w:space="0" w:color="B89C9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5F52" w:themeColor="accent5"/>
          <w:left w:val="single" w:sz="4" w:space="0" w:color="7F5F52" w:themeColor="accent5"/>
          <w:bottom w:val="single" w:sz="4" w:space="0" w:color="7F5F52" w:themeColor="accent5"/>
          <w:right w:val="single" w:sz="4" w:space="0" w:color="7F5F52" w:themeColor="accent5"/>
          <w:insideH w:val="nil"/>
          <w:insideV w:val="nil"/>
        </w:tcBorders>
        <w:shd w:val="clear" w:color="auto" w:fill="7F5F52" w:themeFill="accent5"/>
      </w:tcPr>
    </w:tblStylePr>
    <w:tblStylePr w:type="lastRow">
      <w:rPr>
        <w:b/>
        <w:bCs/>
      </w:rPr>
      <w:tblPr/>
      <w:tcPr>
        <w:tcBorders>
          <w:top w:val="double" w:sz="4" w:space="0" w:color="7F5F5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EDA" w:themeFill="accent5" w:themeFillTint="33"/>
      </w:tcPr>
    </w:tblStylePr>
    <w:tblStylePr w:type="band1Horz">
      <w:tblPr/>
      <w:tcPr>
        <w:shd w:val="clear" w:color="auto" w:fill="E7DEDA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27309C"/>
    <w:pPr>
      <w:spacing w:after="0" w:line="240" w:lineRule="auto"/>
    </w:pPr>
    <w:tblPr>
      <w:tblStyleRowBandSize w:val="1"/>
      <w:tblStyleColBandSize w:val="1"/>
      <w:tblBorders>
        <w:top w:val="single" w:sz="4" w:space="0" w:color="EE6D49" w:themeColor="accent1" w:themeTint="99"/>
        <w:left w:val="single" w:sz="4" w:space="0" w:color="EE6D49" w:themeColor="accent1" w:themeTint="99"/>
        <w:bottom w:val="single" w:sz="4" w:space="0" w:color="EE6D49" w:themeColor="accent1" w:themeTint="99"/>
        <w:right w:val="single" w:sz="4" w:space="0" w:color="EE6D49" w:themeColor="accent1" w:themeTint="99"/>
        <w:insideH w:val="single" w:sz="4" w:space="0" w:color="EE6D49" w:themeColor="accent1" w:themeTint="99"/>
        <w:insideV w:val="single" w:sz="4" w:space="0" w:color="EE6D4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300F" w:themeColor="accent1"/>
          <w:left w:val="single" w:sz="4" w:space="0" w:color="A5300F" w:themeColor="accent1"/>
          <w:bottom w:val="single" w:sz="4" w:space="0" w:color="A5300F" w:themeColor="accent1"/>
          <w:right w:val="single" w:sz="4" w:space="0" w:color="A5300F" w:themeColor="accent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3</Pages>
  <Words>1007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557</cp:revision>
  <cp:lastPrinted>2018-10-31T21:12:00Z</cp:lastPrinted>
  <dcterms:created xsi:type="dcterms:W3CDTF">2018-09-23T20:47:00Z</dcterms:created>
  <dcterms:modified xsi:type="dcterms:W3CDTF">2018-10-31T21:12:00Z</dcterms:modified>
</cp:coreProperties>
</file>